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78092" w14:textId="1A36E5F9" w:rsidR="00054E39" w:rsidRPr="00660976" w:rsidRDefault="00874CDB" w:rsidP="00660976">
      <w:pPr>
        <w:jc w:val="center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INTERNSHIP </w:t>
      </w:r>
      <w:r w:rsidR="00660976">
        <w:rPr>
          <w:rFonts w:ascii="Times New Roman" w:hAnsi="Times New Roman"/>
          <w:b/>
          <w:sz w:val="24"/>
          <w:szCs w:val="24"/>
        </w:rPr>
        <w:t>EVALUATION SHEET</w:t>
      </w:r>
    </w:p>
    <w:tbl>
      <w:tblPr>
        <w:tblStyle w:val="TableGrid"/>
        <w:tblpPr w:leftFromText="180" w:rightFromText="180" w:vertAnchor="page" w:horzAnchor="margin" w:tblpY="247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4"/>
        <w:gridCol w:w="7116"/>
      </w:tblGrid>
      <w:tr w:rsidR="00660976" w:rsidRPr="00660976" w14:paraId="48177B1A" w14:textId="77777777" w:rsidTr="00736FF3">
        <w:tc>
          <w:tcPr>
            <w:tcW w:w="2268" w:type="dxa"/>
          </w:tcPr>
          <w:p w14:paraId="7079CD0B" w14:textId="77777777" w:rsidR="00660976" w:rsidRPr="00660976" w:rsidRDefault="00660976" w:rsidP="00660976">
            <w:pPr>
              <w:jc w:val="both"/>
              <w:rPr>
                <w:rFonts w:ascii="Times New Roman" w:hAnsi="Times New Roman"/>
                <w:b/>
                <w:szCs w:val="24"/>
              </w:rPr>
            </w:pPr>
            <w:r w:rsidRPr="00660976">
              <w:rPr>
                <w:rFonts w:ascii="Times New Roman" w:hAnsi="Times New Roman"/>
                <w:b/>
                <w:szCs w:val="24"/>
              </w:rPr>
              <w:t>PURPOSE              :</w:t>
            </w:r>
          </w:p>
        </w:tc>
        <w:tc>
          <w:tcPr>
            <w:tcW w:w="7308" w:type="dxa"/>
          </w:tcPr>
          <w:p w14:paraId="794E2362" w14:textId="07F4BFD5" w:rsidR="00660976" w:rsidRDefault="00660976" w:rsidP="00660976">
            <w:pPr>
              <w:pStyle w:val="NoSpacing"/>
              <w:jc w:val="both"/>
              <w:rPr>
                <w:rFonts w:ascii="Times New Roman" w:hAnsi="Times New Roman"/>
              </w:rPr>
            </w:pPr>
            <w:r w:rsidRPr="00660976">
              <w:rPr>
                <w:rFonts w:ascii="Times New Roman" w:hAnsi="Times New Roman"/>
              </w:rPr>
              <w:t xml:space="preserve">Your evaluation is required to guide the internship </w:t>
            </w:r>
            <w:r w:rsidR="00AD6F35">
              <w:rPr>
                <w:rFonts w:ascii="Times New Roman" w:hAnsi="Times New Roman"/>
              </w:rPr>
              <w:t>adviser</w:t>
            </w:r>
            <w:r w:rsidRPr="00660976">
              <w:rPr>
                <w:rFonts w:ascii="Times New Roman" w:hAnsi="Times New Roman"/>
              </w:rPr>
              <w:t xml:space="preserve"> in determining a fair grade to be given to the student-</w:t>
            </w:r>
            <w:r w:rsidR="00736FF3">
              <w:rPr>
                <w:rFonts w:ascii="Times New Roman" w:hAnsi="Times New Roman"/>
              </w:rPr>
              <w:t>intern</w:t>
            </w:r>
            <w:r w:rsidRPr="00660976">
              <w:rPr>
                <w:rFonts w:ascii="Times New Roman" w:hAnsi="Times New Roman"/>
              </w:rPr>
              <w:t xml:space="preserve"> assigned in your company/institution.  It is also intended to make the student-</w:t>
            </w:r>
            <w:r w:rsidR="00736FF3">
              <w:rPr>
                <w:rFonts w:ascii="Times New Roman" w:hAnsi="Times New Roman"/>
              </w:rPr>
              <w:t>intern</w:t>
            </w:r>
            <w:r w:rsidRPr="00660976">
              <w:rPr>
                <w:rFonts w:ascii="Times New Roman" w:hAnsi="Times New Roman"/>
              </w:rPr>
              <w:t xml:space="preserve"> aware of his/her strengths and areas of improvement.</w:t>
            </w:r>
          </w:p>
          <w:p w14:paraId="0BBC0BA5" w14:textId="44195927" w:rsidR="00736FF3" w:rsidRPr="00660976" w:rsidRDefault="00736FF3" w:rsidP="00660976">
            <w:pPr>
              <w:pStyle w:val="NoSpacing"/>
              <w:jc w:val="both"/>
              <w:rPr>
                <w:rFonts w:ascii="Times New Roman" w:hAnsi="Times New Roman"/>
              </w:rPr>
            </w:pPr>
          </w:p>
        </w:tc>
      </w:tr>
      <w:tr w:rsidR="00660976" w:rsidRPr="00660976" w14:paraId="71F4596E" w14:textId="77777777" w:rsidTr="00736FF3">
        <w:tc>
          <w:tcPr>
            <w:tcW w:w="2268" w:type="dxa"/>
          </w:tcPr>
          <w:p w14:paraId="47DA7D32" w14:textId="77777777" w:rsidR="00660976" w:rsidRPr="00660976" w:rsidRDefault="00660976" w:rsidP="00660976">
            <w:pPr>
              <w:jc w:val="both"/>
              <w:rPr>
                <w:rFonts w:ascii="Times New Roman" w:hAnsi="Times New Roman"/>
                <w:b/>
                <w:szCs w:val="24"/>
              </w:rPr>
            </w:pPr>
            <w:r w:rsidRPr="00660976">
              <w:rPr>
                <w:rFonts w:ascii="Times New Roman" w:hAnsi="Times New Roman"/>
                <w:b/>
                <w:szCs w:val="24"/>
              </w:rPr>
              <w:t>TIMETABLE        :</w:t>
            </w:r>
          </w:p>
        </w:tc>
        <w:tc>
          <w:tcPr>
            <w:tcW w:w="7308" w:type="dxa"/>
          </w:tcPr>
          <w:p w14:paraId="45B05BA4" w14:textId="6DDACCAB" w:rsidR="00660976" w:rsidRDefault="00660976" w:rsidP="00660976">
            <w:pPr>
              <w:pStyle w:val="NoSpacing"/>
              <w:jc w:val="both"/>
              <w:rPr>
                <w:rFonts w:ascii="Times New Roman" w:hAnsi="Times New Roman"/>
              </w:rPr>
            </w:pPr>
            <w:r w:rsidRPr="00660976">
              <w:rPr>
                <w:rFonts w:ascii="Times New Roman" w:hAnsi="Times New Roman"/>
              </w:rPr>
              <w:t>To enable us to monitor the progress of the student-</w:t>
            </w:r>
            <w:r w:rsidR="00736FF3">
              <w:rPr>
                <w:rFonts w:ascii="Times New Roman" w:hAnsi="Times New Roman"/>
              </w:rPr>
              <w:t>intern</w:t>
            </w:r>
            <w:r w:rsidRPr="00660976">
              <w:rPr>
                <w:rFonts w:ascii="Times New Roman" w:hAnsi="Times New Roman"/>
              </w:rPr>
              <w:t>. It is requested that an evaluation be done at least twice in the duration of his/her assignment in your company</w:t>
            </w:r>
            <w:r w:rsidR="000A6B7D">
              <w:rPr>
                <w:rFonts w:ascii="Times New Roman" w:hAnsi="Times New Roman"/>
              </w:rPr>
              <w:t xml:space="preserve"> (one during the midterm portion of the semester and one before the student-intern will be released from the company/institution)</w:t>
            </w:r>
            <w:r w:rsidRPr="00660976">
              <w:rPr>
                <w:rFonts w:ascii="Times New Roman" w:hAnsi="Times New Roman"/>
              </w:rPr>
              <w:t>.</w:t>
            </w:r>
            <w:r w:rsidR="000A6B7D">
              <w:rPr>
                <w:rFonts w:ascii="Times New Roman" w:hAnsi="Times New Roman"/>
              </w:rPr>
              <w:t xml:space="preserve"> Monthly evaluation is recommended if the company/institution wish to do so.</w:t>
            </w:r>
          </w:p>
          <w:p w14:paraId="2401BE75" w14:textId="77777777" w:rsidR="00736FF3" w:rsidRPr="00660976" w:rsidRDefault="00736FF3" w:rsidP="00660976">
            <w:pPr>
              <w:pStyle w:val="NoSpacing"/>
              <w:jc w:val="both"/>
              <w:rPr>
                <w:rFonts w:ascii="Times New Roman" w:hAnsi="Times New Roman"/>
              </w:rPr>
            </w:pPr>
          </w:p>
        </w:tc>
      </w:tr>
      <w:tr w:rsidR="00660976" w:rsidRPr="00660976" w14:paraId="10B03179" w14:textId="77777777" w:rsidTr="00736FF3">
        <w:tc>
          <w:tcPr>
            <w:tcW w:w="2268" w:type="dxa"/>
          </w:tcPr>
          <w:p w14:paraId="4617C360" w14:textId="77777777" w:rsidR="00660976" w:rsidRPr="00660976" w:rsidRDefault="00660976" w:rsidP="00660976">
            <w:pPr>
              <w:jc w:val="both"/>
              <w:rPr>
                <w:rFonts w:ascii="Times New Roman" w:hAnsi="Times New Roman"/>
                <w:b/>
                <w:szCs w:val="24"/>
              </w:rPr>
            </w:pPr>
            <w:r w:rsidRPr="00660976">
              <w:rPr>
                <w:rFonts w:ascii="Times New Roman" w:hAnsi="Times New Roman"/>
                <w:b/>
                <w:szCs w:val="24"/>
              </w:rPr>
              <w:t>PROCEDURE       :</w:t>
            </w:r>
          </w:p>
        </w:tc>
        <w:tc>
          <w:tcPr>
            <w:tcW w:w="7308" w:type="dxa"/>
          </w:tcPr>
          <w:p w14:paraId="77137394" w14:textId="3AC57D33" w:rsidR="00660976" w:rsidRDefault="00660976" w:rsidP="00736FF3">
            <w:pPr>
              <w:pStyle w:val="NoSpacing"/>
              <w:numPr>
                <w:ilvl w:val="0"/>
                <w:numId w:val="25"/>
              </w:numPr>
              <w:ind w:left="72" w:hanging="198"/>
              <w:jc w:val="both"/>
              <w:rPr>
                <w:rFonts w:ascii="Times New Roman" w:hAnsi="Times New Roman"/>
              </w:rPr>
            </w:pPr>
            <w:r w:rsidRPr="00660976">
              <w:rPr>
                <w:rFonts w:ascii="Times New Roman" w:hAnsi="Times New Roman"/>
              </w:rPr>
              <w:t xml:space="preserve">It is </w:t>
            </w:r>
            <w:r>
              <w:rPr>
                <w:rFonts w:ascii="Times New Roman" w:hAnsi="Times New Roman"/>
              </w:rPr>
              <w:t>recommended</w:t>
            </w:r>
            <w:r w:rsidRPr="00660976">
              <w:rPr>
                <w:rFonts w:ascii="Times New Roman" w:hAnsi="Times New Roman"/>
              </w:rPr>
              <w:t xml:space="preserve"> that the student-</w:t>
            </w:r>
            <w:r w:rsidR="00736FF3">
              <w:rPr>
                <w:rFonts w:ascii="Times New Roman" w:hAnsi="Times New Roman"/>
              </w:rPr>
              <w:t>intern’s</w:t>
            </w:r>
            <w:r w:rsidRPr="00660976">
              <w:rPr>
                <w:rFonts w:ascii="Times New Roman" w:hAnsi="Times New Roman"/>
              </w:rPr>
              <w:t xml:space="preserve"> immediate superior evaluates his/her performance.</w:t>
            </w:r>
          </w:p>
          <w:p w14:paraId="17016123" w14:textId="65313D01" w:rsidR="00660976" w:rsidRDefault="00660976" w:rsidP="00736FF3">
            <w:pPr>
              <w:pStyle w:val="NoSpacing"/>
              <w:numPr>
                <w:ilvl w:val="0"/>
                <w:numId w:val="25"/>
              </w:numPr>
              <w:ind w:left="72" w:hanging="198"/>
              <w:jc w:val="both"/>
              <w:rPr>
                <w:rFonts w:ascii="Times New Roman" w:hAnsi="Times New Roman"/>
              </w:rPr>
            </w:pPr>
            <w:r w:rsidRPr="00660976">
              <w:rPr>
                <w:rFonts w:ascii="Times New Roman" w:hAnsi="Times New Roman"/>
              </w:rPr>
              <w:t>The evaluator shall accomplish the evaluation form then rate the student</w:t>
            </w:r>
            <w:r w:rsidR="00736FF3">
              <w:rPr>
                <w:rFonts w:ascii="Times New Roman" w:hAnsi="Times New Roman"/>
              </w:rPr>
              <w:t>-intern</w:t>
            </w:r>
            <w:r w:rsidRPr="00660976">
              <w:rPr>
                <w:rFonts w:ascii="Times New Roman" w:hAnsi="Times New Roman"/>
              </w:rPr>
              <w:t xml:space="preserve"> as objectively as possible.</w:t>
            </w:r>
          </w:p>
          <w:p w14:paraId="29F3A258" w14:textId="2F6B0B73" w:rsidR="00660976" w:rsidRDefault="00660976" w:rsidP="00736FF3">
            <w:pPr>
              <w:pStyle w:val="NoSpacing"/>
              <w:numPr>
                <w:ilvl w:val="0"/>
                <w:numId w:val="25"/>
              </w:numPr>
              <w:ind w:left="72" w:hanging="198"/>
              <w:jc w:val="both"/>
              <w:rPr>
                <w:rFonts w:ascii="Times New Roman" w:hAnsi="Times New Roman"/>
              </w:rPr>
            </w:pPr>
            <w:r w:rsidRPr="00660976">
              <w:rPr>
                <w:rFonts w:ascii="Times New Roman" w:hAnsi="Times New Roman"/>
              </w:rPr>
              <w:t>After filling in the form, the evaluator shall discuss the results of his/her evaluation with the student-</w:t>
            </w:r>
            <w:r w:rsidR="00736FF3">
              <w:rPr>
                <w:rFonts w:ascii="Times New Roman" w:hAnsi="Times New Roman"/>
              </w:rPr>
              <w:t>intern</w:t>
            </w:r>
            <w:r w:rsidRPr="00660976">
              <w:rPr>
                <w:rFonts w:ascii="Times New Roman" w:hAnsi="Times New Roman"/>
              </w:rPr>
              <w:t>.</w:t>
            </w:r>
          </w:p>
          <w:p w14:paraId="58DF7C4B" w14:textId="612A3C4A" w:rsidR="00660976" w:rsidRPr="00660976" w:rsidRDefault="00660976" w:rsidP="00736FF3">
            <w:pPr>
              <w:pStyle w:val="NoSpacing"/>
              <w:numPr>
                <w:ilvl w:val="0"/>
                <w:numId w:val="25"/>
              </w:numPr>
              <w:ind w:left="72" w:hanging="198"/>
              <w:jc w:val="both"/>
              <w:rPr>
                <w:rFonts w:ascii="Times New Roman" w:hAnsi="Times New Roman"/>
              </w:rPr>
            </w:pPr>
            <w:r w:rsidRPr="00660976">
              <w:rPr>
                <w:rFonts w:ascii="Times New Roman" w:hAnsi="Times New Roman"/>
              </w:rPr>
              <w:t>The accomplished and signed evaluation form shall then be submitted by the student-</w:t>
            </w:r>
            <w:r w:rsidR="00736FF3">
              <w:rPr>
                <w:rFonts w:ascii="Times New Roman" w:hAnsi="Times New Roman"/>
              </w:rPr>
              <w:t>intern</w:t>
            </w:r>
            <w:r w:rsidRPr="00660976">
              <w:rPr>
                <w:rFonts w:ascii="Times New Roman" w:hAnsi="Times New Roman"/>
              </w:rPr>
              <w:t xml:space="preserve"> to his/her </w:t>
            </w:r>
            <w:r>
              <w:rPr>
                <w:rFonts w:ascii="Times New Roman" w:hAnsi="Times New Roman"/>
              </w:rPr>
              <w:t>internship adviser</w:t>
            </w:r>
            <w:r w:rsidRPr="00660976">
              <w:rPr>
                <w:rFonts w:ascii="Times New Roman" w:hAnsi="Times New Roman"/>
              </w:rPr>
              <w:t>.</w:t>
            </w:r>
          </w:p>
        </w:tc>
      </w:tr>
    </w:tbl>
    <w:p w14:paraId="4C8E942C" w14:textId="77777777" w:rsidR="00054E39" w:rsidRPr="00E61DD0" w:rsidRDefault="00054E39" w:rsidP="00054E39">
      <w:pPr>
        <w:rPr>
          <w:rFonts w:ascii="Times New Roman" w:hAnsi="Times New Roman"/>
          <w:b/>
          <w:sz w:val="24"/>
          <w:szCs w:val="24"/>
        </w:rPr>
      </w:pPr>
    </w:p>
    <w:p w14:paraId="14D72C03" w14:textId="77777777" w:rsidR="00054E39" w:rsidRDefault="00BB7B29" w:rsidP="00054E39">
      <w:pPr>
        <w:rPr>
          <w:rFonts w:ascii="Times New Roman" w:hAnsi="Times New Roman"/>
          <w:sz w:val="24"/>
          <w:szCs w:val="24"/>
        </w:rPr>
      </w:pPr>
      <w:r w:rsidRPr="00E61DD0">
        <w:rPr>
          <w:rFonts w:ascii="Times New Roman" w:hAnsi="Times New Roman"/>
          <w:sz w:val="24"/>
          <w:szCs w:val="24"/>
        </w:rPr>
        <w:t>For the purpose of aiding in the evaluation, the following summary is hereby presented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660976" w14:paraId="0F00CA5E" w14:textId="77777777" w:rsidTr="00B058AC">
        <w:tc>
          <w:tcPr>
            <w:tcW w:w="4788" w:type="dxa"/>
            <w:vAlign w:val="center"/>
          </w:tcPr>
          <w:p w14:paraId="0FE5E3A3" w14:textId="09208E4D" w:rsidR="00660976" w:rsidRPr="00660976" w:rsidRDefault="00660976" w:rsidP="00AD6F35">
            <w:pPr>
              <w:pStyle w:val="NoSpacing"/>
              <w:jc w:val="right"/>
              <w:rPr>
                <w:rFonts w:ascii="Times New Roman" w:hAnsi="Times New Roman"/>
              </w:rPr>
            </w:pPr>
            <w:r w:rsidRPr="00660976">
              <w:rPr>
                <w:rFonts w:ascii="Times New Roman" w:hAnsi="Times New Roman"/>
              </w:rPr>
              <w:t>Student-</w:t>
            </w:r>
            <w:r w:rsidR="00736FF3">
              <w:rPr>
                <w:rFonts w:ascii="Times New Roman" w:hAnsi="Times New Roman"/>
              </w:rPr>
              <w:t>Intern</w:t>
            </w:r>
            <w:r w:rsidR="00AD6F35">
              <w:rPr>
                <w:rFonts w:ascii="Times New Roman" w:hAnsi="Times New Roman"/>
              </w:rPr>
              <w:t xml:space="preserve">  </w:t>
            </w:r>
            <w:r w:rsidRPr="00660976">
              <w:rPr>
                <w:rFonts w:ascii="Times New Roman" w:hAnsi="Times New Roman"/>
              </w:rPr>
              <w:t xml:space="preserve">                </w:t>
            </w:r>
            <w:r w:rsidR="00736FF3">
              <w:rPr>
                <w:rFonts w:ascii="Times New Roman" w:hAnsi="Times New Roman"/>
              </w:rPr>
              <w:t xml:space="preserve">                            </w:t>
            </w:r>
            <w:r w:rsidRPr="00660976">
              <w:rPr>
                <w:rFonts w:ascii="Times New Roman" w:hAnsi="Times New Roman"/>
              </w:rPr>
              <w:t xml:space="preserve">          :</w:t>
            </w:r>
          </w:p>
        </w:tc>
        <w:tc>
          <w:tcPr>
            <w:tcW w:w="4788" w:type="dxa"/>
            <w:vAlign w:val="center"/>
          </w:tcPr>
          <w:p w14:paraId="08F38665" w14:textId="77777777" w:rsidR="00660976" w:rsidRPr="00E325D6" w:rsidRDefault="00660976" w:rsidP="00736FF3">
            <w:pPr>
              <w:pStyle w:val="NoSpacing"/>
              <w:jc w:val="center"/>
              <w:rPr>
                <w:rFonts w:ascii="Times New Roman" w:hAnsi="Times New Roman"/>
                <w:sz w:val="10"/>
              </w:rPr>
            </w:pPr>
          </w:p>
          <w:p w14:paraId="017773D6" w14:textId="246D8D0F" w:rsidR="00660976" w:rsidRPr="00E325D6" w:rsidRDefault="006B525F" w:rsidP="00736FF3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aul Joseph</w:t>
            </w:r>
            <w:r w:rsidR="00E325D6" w:rsidRPr="00E325D6"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M</w:t>
            </w:r>
            <w:r w:rsidR="00C96B61" w:rsidRPr="00E325D6">
              <w:rPr>
                <w:rFonts w:ascii="Times New Roman" w:hAnsi="Times New Roman"/>
              </w:rPr>
              <w:t xml:space="preserve">. </w:t>
            </w:r>
            <w:r>
              <w:rPr>
                <w:rFonts w:ascii="Times New Roman" w:hAnsi="Times New Roman"/>
              </w:rPr>
              <w:t>Santiago</w:t>
            </w:r>
          </w:p>
          <w:p w14:paraId="015AAF39" w14:textId="77777777" w:rsidR="00660976" w:rsidRPr="00E325D6" w:rsidRDefault="00660976" w:rsidP="00736FF3">
            <w:pPr>
              <w:pStyle w:val="NoSpacing"/>
              <w:jc w:val="center"/>
              <w:rPr>
                <w:rFonts w:ascii="Times New Roman" w:hAnsi="Times New Roman"/>
                <w:sz w:val="10"/>
              </w:rPr>
            </w:pPr>
          </w:p>
        </w:tc>
      </w:tr>
      <w:tr w:rsidR="00660976" w14:paraId="37F3C337" w14:textId="77777777" w:rsidTr="00B058AC">
        <w:tc>
          <w:tcPr>
            <w:tcW w:w="4788" w:type="dxa"/>
            <w:vAlign w:val="center"/>
          </w:tcPr>
          <w:p w14:paraId="2C603584" w14:textId="055B35B5" w:rsidR="00660976" w:rsidRPr="00660976" w:rsidRDefault="00660976" w:rsidP="00AD6F35">
            <w:pPr>
              <w:pStyle w:val="NoSpacing"/>
              <w:jc w:val="right"/>
              <w:rPr>
                <w:rFonts w:ascii="Times New Roman" w:hAnsi="Times New Roman"/>
              </w:rPr>
            </w:pPr>
            <w:r w:rsidRPr="00660976">
              <w:rPr>
                <w:rFonts w:ascii="Times New Roman" w:hAnsi="Times New Roman"/>
              </w:rPr>
              <w:t>Company</w:t>
            </w:r>
            <w:r w:rsidR="00736FF3">
              <w:rPr>
                <w:rFonts w:ascii="Times New Roman" w:hAnsi="Times New Roman"/>
              </w:rPr>
              <w:t xml:space="preserve"> </w:t>
            </w:r>
            <w:r w:rsidRPr="00660976">
              <w:rPr>
                <w:rFonts w:ascii="Times New Roman" w:hAnsi="Times New Roman"/>
              </w:rPr>
              <w:t>/</w:t>
            </w:r>
            <w:r w:rsidR="00736FF3">
              <w:rPr>
                <w:rFonts w:ascii="Times New Roman" w:hAnsi="Times New Roman"/>
              </w:rPr>
              <w:t xml:space="preserve"> </w:t>
            </w:r>
            <w:r w:rsidRPr="00660976">
              <w:rPr>
                <w:rFonts w:ascii="Times New Roman" w:hAnsi="Times New Roman"/>
              </w:rPr>
              <w:t>Institution</w:t>
            </w:r>
            <w:r w:rsidR="00736FF3">
              <w:rPr>
                <w:rFonts w:ascii="Times New Roman" w:hAnsi="Times New Roman"/>
              </w:rPr>
              <w:t xml:space="preserve"> </w:t>
            </w:r>
            <w:r w:rsidRPr="00660976">
              <w:rPr>
                <w:rFonts w:ascii="Times New Roman" w:hAnsi="Times New Roman"/>
              </w:rPr>
              <w:t xml:space="preserve">   </w:t>
            </w:r>
            <w:r w:rsidR="00AD6F35">
              <w:rPr>
                <w:rFonts w:ascii="Times New Roman" w:hAnsi="Times New Roman"/>
              </w:rPr>
              <w:t xml:space="preserve"> </w:t>
            </w:r>
            <w:r w:rsidRPr="00660976">
              <w:rPr>
                <w:rFonts w:ascii="Times New Roman" w:hAnsi="Times New Roman"/>
              </w:rPr>
              <w:t xml:space="preserve">                                   </w:t>
            </w:r>
            <w:r w:rsidR="00D61785">
              <w:rPr>
                <w:rFonts w:ascii="Times New Roman" w:hAnsi="Times New Roman"/>
              </w:rPr>
              <w:t xml:space="preserve"> </w:t>
            </w:r>
            <w:r w:rsidRPr="00660976">
              <w:rPr>
                <w:rFonts w:ascii="Times New Roman" w:hAnsi="Times New Roman"/>
              </w:rPr>
              <w:t xml:space="preserve">   :</w:t>
            </w:r>
          </w:p>
        </w:tc>
        <w:tc>
          <w:tcPr>
            <w:tcW w:w="4788" w:type="dxa"/>
            <w:vAlign w:val="center"/>
          </w:tcPr>
          <w:p w14:paraId="1DBC57AB" w14:textId="77777777" w:rsidR="00660976" w:rsidRPr="00E325D6" w:rsidRDefault="00660976" w:rsidP="00736FF3">
            <w:pPr>
              <w:pStyle w:val="NoSpacing"/>
              <w:jc w:val="center"/>
              <w:rPr>
                <w:rFonts w:ascii="Times New Roman" w:hAnsi="Times New Roman"/>
                <w:sz w:val="10"/>
              </w:rPr>
            </w:pPr>
          </w:p>
          <w:p w14:paraId="5D7C02E7" w14:textId="74C777C1" w:rsidR="00660976" w:rsidRPr="00E325D6" w:rsidRDefault="00004A5A" w:rsidP="00736FF3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E325D6">
              <w:rPr>
                <w:rFonts w:ascii="Times New Roman" w:hAnsi="Times New Roman"/>
              </w:rPr>
              <w:t xml:space="preserve">Tarlac </w:t>
            </w:r>
            <w:r w:rsidR="00E325D6" w:rsidRPr="00E325D6">
              <w:rPr>
                <w:rFonts w:ascii="Times New Roman" w:hAnsi="Times New Roman"/>
              </w:rPr>
              <w:t>State University</w:t>
            </w:r>
          </w:p>
          <w:p w14:paraId="01F1E53B" w14:textId="77777777" w:rsidR="00660976" w:rsidRPr="00E325D6" w:rsidRDefault="00660976" w:rsidP="00736FF3">
            <w:pPr>
              <w:pStyle w:val="NoSpacing"/>
              <w:jc w:val="center"/>
              <w:rPr>
                <w:rFonts w:ascii="Times New Roman" w:hAnsi="Times New Roman"/>
                <w:sz w:val="10"/>
              </w:rPr>
            </w:pPr>
          </w:p>
        </w:tc>
      </w:tr>
      <w:tr w:rsidR="00660976" w14:paraId="2ACA8349" w14:textId="77777777" w:rsidTr="00B058AC">
        <w:tc>
          <w:tcPr>
            <w:tcW w:w="4788" w:type="dxa"/>
            <w:vAlign w:val="center"/>
          </w:tcPr>
          <w:p w14:paraId="1D94EEB6" w14:textId="38B3F586" w:rsidR="00660976" w:rsidRPr="00660976" w:rsidRDefault="00660976" w:rsidP="00D61785">
            <w:pPr>
              <w:pStyle w:val="NoSpacing"/>
              <w:rPr>
                <w:rFonts w:ascii="Times New Roman" w:hAnsi="Times New Roman"/>
              </w:rPr>
            </w:pPr>
            <w:r w:rsidRPr="00660976">
              <w:rPr>
                <w:rFonts w:ascii="Times New Roman" w:hAnsi="Times New Roman"/>
              </w:rPr>
              <w:t>Total Number of Hours Rendered</w:t>
            </w:r>
            <w:r w:rsidR="00736FF3">
              <w:rPr>
                <w:rFonts w:ascii="Times New Roman" w:hAnsi="Times New Roman"/>
              </w:rPr>
              <w:t xml:space="preserve">       </w:t>
            </w:r>
            <w:r w:rsidRPr="00660976">
              <w:rPr>
                <w:rFonts w:ascii="Times New Roman" w:hAnsi="Times New Roman"/>
              </w:rPr>
              <w:t xml:space="preserve">       </w:t>
            </w:r>
            <w:r w:rsidR="00D61785">
              <w:rPr>
                <w:rFonts w:ascii="Times New Roman" w:hAnsi="Times New Roman"/>
              </w:rPr>
              <w:t xml:space="preserve">           </w:t>
            </w:r>
            <w:r w:rsidRPr="00660976">
              <w:rPr>
                <w:rFonts w:ascii="Times New Roman" w:hAnsi="Times New Roman"/>
              </w:rPr>
              <w:t>:</w:t>
            </w:r>
          </w:p>
        </w:tc>
        <w:tc>
          <w:tcPr>
            <w:tcW w:w="4788" w:type="dxa"/>
            <w:vAlign w:val="center"/>
          </w:tcPr>
          <w:p w14:paraId="1591E82B" w14:textId="77777777" w:rsidR="00660976" w:rsidRPr="00736FF3" w:rsidRDefault="00660976" w:rsidP="00736FF3">
            <w:pPr>
              <w:pStyle w:val="NoSpacing"/>
              <w:jc w:val="center"/>
              <w:rPr>
                <w:rFonts w:ascii="Times New Roman" w:hAnsi="Times New Roman"/>
                <w:sz w:val="10"/>
              </w:rPr>
            </w:pPr>
          </w:p>
          <w:p w14:paraId="198478F0" w14:textId="5F0D21B4" w:rsidR="00660976" w:rsidRPr="00AD6F35" w:rsidRDefault="00E325D6" w:rsidP="00736FF3">
            <w:pPr>
              <w:pStyle w:val="NoSpacing"/>
              <w:jc w:val="center"/>
              <w:rPr>
                <w:rFonts w:ascii="Times New Roman" w:hAnsi="Times New Roman"/>
                <w:color w:val="FF0000"/>
              </w:rPr>
            </w:pPr>
            <w:r>
              <w:rPr>
                <w:rFonts w:ascii="Times New Roman" w:hAnsi="Times New Roman"/>
                <w:color w:val="FF0000"/>
              </w:rPr>
              <w:t>270</w:t>
            </w:r>
            <w:r w:rsidR="00894FA5">
              <w:rPr>
                <w:rFonts w:ascii="Times New Roman" w:hAnsi="Times New Roman"/>
                <w:color w:val="FF0000"/>
              </w:rPr>
              <w:t xml:space="preserve"> Hours</w:t>
            </w:r>
          </w:p>
          <w:p w14:paraId="7596871E" w14:textId="77777777" w:rsidR="00660976" w:rsidRPr="00736FF3" w:rsidRDefault="00660976" w:rsidP="00736FF3">
            <w:pPr>
              <w:pStyle w:val="NoSpacing"/>
              <w:jc w:val="center"/>
              <w:rPr>
                <w:rFonts w:ascii="Times New Roman" w:hAnsi="Times New Roman"/>
                <w:sz w:val="10"/>
              </w:rPr>
            </w:pPr>
          </w:p>
        </w:tc>
      </w:tr>
      <w:tr w:rsidR="00660976" w14:paraId="4753BBA8" w14:textId="77777777" w:rsidTr="00B058AC">
        <w:tc>
          <w:tcPr>
            <w:tcW w:w="4788" w:type="dxa"/>
            <w:vAlign w:val="center"/>
          </w:tcPr>
          <w:p w14:paraId="361B44E3" w14:textId="3952BEF6" w:rsidR="00660976" w:rsidRPr="00F375B7" w:rsidRDefault="00660976" w:rsidP="00AD6F35">
            <w:pPr>
              <w:pStyle w:val="NoSpacing"/>
              <w:jc w:val="right"/>
              <w:rPr>
                <w:rFonts w:ascii="Times New Roman" w:hAnsi="Times New Roman"/>
              </w:rPr>
            </w:pPr>
            <w:r w:rsidRPr="00F375B7">
              <w:rPr>
                <w:rFonts w:ascii="Times New Roman" w:hAnsi="Times New Roman"/>
              </w:rPr>
              <w:t>Total Number of Days Reported for Work</w:t>
            </w:r>
            <w:r w:rsidR="00736FF3" w:rsidRPr="00F375B7">
              <w:rPr>
                <w:rFonts w:ascii="Times New Roman" w:hAnsi="Times New Roman"/>
              </w:rPr>
              <w:t xml:space="preserve">            </w:t>
            </w:r>
            <w:r w:rsidRPr="00F375B7">
              <w:rPr>
                <w:rFonts w:ascii="Times New Roman" w:hAnsi="Times New Roman"/>
              </w:rPr>
              <w:t>:</w:t>
            </w:r>
          </w:p>
        </w:tc>
        <w:tc>
          <w:tcPr>
            <w:tcW w:w="4788" w:type="dxa"/>
            <w:vAlign w:val="center"/>
          </w:tcPr>
          <w:p w14:paraId="6C2E9C70" w14:textId="77777777" w:rsidR="00660976" w:rsidRPr="00E53FD9" w:rsidRDefault="00660976" w:rsidP="00736FF3">
            <w:pPr>
              <w:pStyle w:val="NoSpacing"/>
              <w:jc w:val="center"/>
              <w:rPr>
                <w:rFonts w:ascii="Times New Roman" w:hAnsi="Times New Roman"/>
                <w:color w:val="FF0000"/>
                <w:sz w:val="10"/>
              </w:rPr>
            </w:pPr>
          </w:p>
          <w:p w14:paraId="533477F6" w14:textId="1DBBAB83" w:rsidR="00660976" w:rsidRPr="00E53FD9" w:rsidRDefault="00E325D6" w:rsidP="00736FF3">
            <w:pPr>
              <w:pStyle w:val="NoSpacing"/>
              <w:jc w:val="center"/>
              <w:rPr>
                <w:rFonts w:ascii="Times New Roman" w:hAnsi="Times New Roman"/>
                <w:color w:val="FF0000"/>
              </w:rPr>
            </w:pPr>
            <w:r>
              <w:rPr>
                <w:rFonts w:ascii="Times New Roman" w:hAnsi="Times New Roman"/>
                <w:color w:val="FF0000"/>
              </w:rPr>
              <w:t>27 Days</w:t>
            </w:r>
          </w:p>
          <w:p w14:paraId="4F2E893D" w14:textId="77777777" w:rsidR="00660976" w:rsidRPr="00E53FD9" w:rsidRDefault="00660976" w:rsidP="00736FF3">
            <w:pPr>
              <w:pStyle w:val="NoSpacing"/>
              <w:jc w:val="center"/>
              <w:rPr>
                <w:rFonts w:ascii="Times New Roman" w:hAnsi="Times New Roman"/>
                <w:color w:val="FF0000"/>
                <w:sz w:val="10"/>
              </w:rPr>
            </w:pPr>
          </w:p>
        </w:tc>
      </w:tr>
      <w:tr w:rsidR="00660976" w14:paraId="20F156CE" w14:textId="77777777" w:rsidTr="00B058AC">
        <w:tc>
          <w:tcPr>
            <w:tcW w:w="4788" w:type="dxa"/>
            <w:vAlign w:val="center"/>
          </w:tcPr>
          <w:p w14:paraId="7252F558" w14:textId="33E95739" w:rsidR="00660976" w:rsidRPr="00F375B7" w:rsidRDefault="00660976" w:rsidP="00AD6F35">
            <w:pPr>
              <w:pStyle w:val="NoSpacing"/>
              <w:jc w:val="right"/>
              <w:rPr>
                <w:rFonts w:ascii="Times New Roman" w:hAnsi="Times New Roman"/>
              </w:rPr>
            </w:pPr>
            <w:r w:rsidRPr="00F375B7">
              <w:rPr>
                <w:rFonts w:ascii="Times New Roman" w:hAnsi="Times New Roman"/>
              </w:rPr>
              <w:t xml:space="preserve">Total Number of Days </w:t>
            </w:r>
            <w:r w:rsidR="00AD6F35" w:rsidRPr="00F375B7">
              <w:rPr>
                <w:rFonts w:ascii="Times New Roman" w:hAnsi="Times New Roman"/>
              </w:rPr>
              <w:t>Tardy</w:t>
            </w:r>
            <w:r w:rsidR="00736FF3" w:rsidRPr="00F375B7">
              <w:rPr>
                <w:rFonts w:ascii="Times New Roman" w:hAnsi="Times New Roman"/>
              </w:rPr>
              <w:t xml:space="preserve">                       </w:t>
            </w:r>
            <w:r w:rsidR="00AD6F35" w:rsidRPr="00F375B7">
              <w:rPr>
                <w:rFonts w:ascii="Times New Roman" w:hAnsi="Times New Roman"/>
              </w:rPr>
              <w:t xml:space="preserve">  </w:t>
            </w:r>
            <w:r w:rsidR="00736FF3" w:rsidRPr="00F375B7">
              <w:rPr>
                <w:rFonts w:ascii="Times New Roman" w:hAnsi="Times New Roman"/>
              </w:rPr>
              <w:t xml:space="preserve">        </w:t>
            </w:r>
            <w:r w:rsidRPr="00F375B7">
              <w:rPr>
                <w:rFonts w:ascii="Times New Roman" w:hAnsi="Times New Roman"/>
              </w:rPr>
              <w:t>:</w:t>
            </w:r>
          </w:p>
        </w:tc>
        <w:tc>
          <w:tcPr>
            <w:tcW w:w="4788" w:type="dxa"/>
            <w:vAlign w:val="center"/>
          </w:tcPr>
          <w:p w14:paraId="5A1C533F" w14:textId="77777777" w:rsidR="00660976" w:rsidRPr="00E53FD9" w:rsidRDefault="00660976" w:rsidP="00736FF3">
            <w:pPr>
              <w:pStyle w:val="NoSpacing"/>
              <w:jc w:val="center"/>
              <w:rPr>
                <w:rFonts w:ascii="Times New Roman" w:hAnsi="Times New Roman"/>
                <w:color w:val="FF0000"/>
                <w:sz w:val="10"/>
              </w:rPr>
            </w:pPr>
          </w:p>
          <w:p w14:paraId="0BB28459" w14:textId="0E0BE801" w:rsidR="00660976" w:rsidRPr="00E325D6" w:rsidRDefault="00E325D6" w:rsidP="00736FF3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E325D6">
              <w:rPr>
                <w:rFonts w:ascii="Times New Roman" w:hAnsi="Times New Roman"/>
              </w:rPr>
              <w:t>0 Days</w:t>
            </w:r>
          </w:p>
          <w:p w14:paraId="739B1E96" w14:textId="77777777" w:rsidR="00660976" w:rsidRPr="00E53FD9" w:rsidRDefault="00660976" w:rsidP="00736FF3">
            <w:pPr>
              <w:pStyle w:val="NoSpacing"/>
              <w:jc w:val="center"/>
              <w:rPr>
                <w:rFonts w:ascii="Times New Roman" w:hAnsi="Times New Roman"/>
                <w:color w:val="FF0000"/>
                <w:sz w:val="10"/>
              </w:rPr>
            </w:pPr>
          </w:p>
        </w:tc>
      </w:tr>
    </w:tbl>
    <w:p w14:paraId="3640F1E2" w14:textId="77777777" w:rsidR="00054E39" w:rsidRPr="00E61DD0" w:rsidRDefault="00054E39" w:rsidP="00054E39">
      <w:pPr>
        <w:rPr>
          <w:rFonts w:ascii="Times New Roman" w:hAnsi="Times New Roman"/>
          <w:b/>
          <w:sz w:val="24"/>
          <w:szCs w:val="24"/>
        </w:rPr>
      </w:pPr>
    </w:p>
    <w:p w14:paraId="42075CB3" w14:textId="08BED9BA" w:rsidR="00054E39" w:rsidRPr="00E325D6" w:rsidRDefault="00054E39" w:rsidP="00054E39">
      <w:pPr>
        <w:rPr>
          <w:rFonts w:ascii="Times New Roman" w:hAnsi="Times New Roman"/>
          <w:sz w:val="24"/>
          <w:szCs w:val="24"/>
        </w:rPr>
      </w:pPr>
      <w:r w:rsidRPr="00E61DD0">
        <w:rPr>
          <w:rFonts w:ascii="Times New Roman" w:hAnsi="Times New Roman"/>
          <w:sz w:val="24"/>
          <w:szCs w:val="24"/>
        </w:rPr>
        <w:t xml:space="preserve">I certify to </w:t>
      </w:r>
      <w:r w:rsidRPr="00E325D6">
        <w:rPr>
          <w:rFonts w:ascii="Times New Roman" w:hAnsi="Times New Roman"/>
          <w:sz w:val="24"/>
          <w:szCs w:val="24"/>
        </w:rPr>
        <w:t>the best of my knowledge that the above data is correct</w:t>
      </w:r>
      <w:r w:rsidR="00BB7B29" w:rsidRPr="00E325D6">
        <w:rPr>
          <w:rFonts w:ascii="Times New Roman" w:hAnsi="Times New Roman"/>
          <w:sz w:val="24"/>
          <w:szCs w:val="24"/>
        </w:rPr>
        <w:t>.</w:t>
      </w:r>
    </w:p>
    <w:p w14:paraId="783D5DD0" w14:textId="77777777" w:rsidR="00B058AC" w:rsidRPr="00E325D6" w:rsidRDefault="00B058AC" w:rsidP="00736FF3">
      <w:pPr>
        <w:pStyle w:val="NoSpacing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0" w:type="auto"/>
        <w:tblInd w:w="1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</w:tblGrid>
      <w:tr w:rsidR="00E325D6" w:rsidRPr="00E325D6" w14:paraId="5546C100" w14:textId="77777777" w:rsidTr="00B058AC">
        <w:tc>
          <w:tcPr>
            <w:tcW w:w="4788" w:type="dxa"/>
            <w:vAlign w:val="center"/>
          </w:tcPr>
          <w:p w14:paraId="26004F6F" w14:textId="12185A10" w:rsidR="00B058AC" w:rsidRPr="006B525F" w:rsidRDefault="006B525F" w:rsidP="00B058AC">
            <w:pPr>
              <w:pStyle w:val="NoSpacing"/>
              <w:jc w:val="center"/>
              <w:rPr>
                <w:rFonts w:ascii="Times New Roman" w:hAnsi="Times New Roman"/>
                <w:u w:val="single"/>
              </w:rPr>
            </w:pPr>
            <w:r w:rsidRPr="006B525F">
              <w:rPr>
                <w:rFonts w:ascii="Times New Roman" w:hAnsi="Times New Roman"/>
                <w:u w:val="single"/>
              </w:rPr>
              <w:t>Paul Joseph M. Santiago</w:t>
            </w:r>
          </w:p>
        </w:tc>
      </w:tr>
      <w:tr w:rsidR="00B058AC" w:rsidRPr="00E325D6" w14:paraId="36867D10" w14:textId="77777777" w:rsidTr="00B058AC">
        <w:tc>
          <w:tcPr>
            <w:tcW w:w="4788" w:type="dxa"/>
            <w:vAlign w:val="center"/>
          </w:tcPr>
          <w:p w14:paraId="1666FD70" w14:textId="1E463763" w:rsidR="00B058AC" w:rsidRPr="00E325D6" w:rsidRDefault="00B058AC" w:rsidP="004844BB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E325D6">
              <w:rPr>
                <w:rFonts w:ascii="Times New Roman" w:hAnsi="Times New Roman"/>
              </w:rPr>
              <w:t>Student-Intern</w:t>
            </w:r>
          </w:p>
        </w:tc>
      </w:tr>
    </w:tbl>
    <w:p w14:paraId="39B63CA7" w14:textId="77777777" w:rsidR="00054E39" w:rsidRPr="00E325D6" w:rsidRDefault="00054E39" w:rsidP="00054E39">
      <w:pPr>
        <w:rPr>
          <w:rFonts w:ascii="Times New Roman" w:hAnsi="Times New Roman"/>
          <w:b/>
          <w:sz w:val="24"/>
          <w:szCs w:val="24"/>
        </w:rPr>
      </w:pPr>
    </w:p>
    <w:p w14:paraId="1F4197C1" w14:textId="0500FF71" w:rsidR="00054E39" w:rsidRPr="00E325D6" w:rsidRDefault="00736FF3" w:rsidP="00054E39">
      <w:pPr>
        <w:rPr>
          <w:rFonts w:ascii="Times New Roman" w:hAnsi="Times New Roman"/>
          <w:sz w:val="24"/>
          <w:szCs w:val="24"/>
        </w:rPr>
      </w:pPr>
      <w:r w:rsidRPr="00E325D6">
        <w:rPr>
          <w:rFonts w:ascii="Times New Roman" w:hAnsi="Times New Roman"/>
          <w:sz w:val="24"/>
          <w:szCs w:val="24"/>
        </w:rPr>
        <w:t>Certified by:</w:t>
      </w:r>
    </w:p>
    <w:tbl>
      <w:tblPr>
        <w:tblStyle w:val="TableGrid"/>
        <w:tblW w:w="0" w:type="auto"/>
        <w:tblInd w:w="1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</w:tblGrid>
      <w:tr w:rsidR="00E325D6" w:rsidRPr="00E325D6" w14:paraId="307FA760" w14:textId="77777777" w:rsidTr="00B058AC">
        <w:tc>
          <w:tcPr>
            <w:tcW w:w="4788" w:type="dxa"/>
            <w:vAlign w:val="center"/>
          </w:tcPr>
          <w:p w14:paraId="7A65DA96" w14:textId="4E674E7A" w:rsidR="00B058AC" w:rsidRPr="00E325D6" w:rsidRDefault="00E325D6" w:rsidP="004844BB">
            <w:pPr>
              <w:pStyle w:val="NoSpacing"/>
              <w:jc w:val="center"/>
              <w:rPr>
                <w:rFonts w:ascii="Times New Roman" w:hAnsi="Times New Roman"/>
                <w:u w:val="single"/>
              </w:rPr>
            </w:pPr>
            <w:r w:rsidRPr="00E325D6">
              <w:rPr>
                <w:rFonts w:ascii="Times New Roman" w:hAnsi="Times New Roman"/>
                <w:u w:val="single"/>
              </w:rPr>
              <w:t>Cynthia M. Bognot</w:t>
            </w:r>
          </w:p>
        </w:tc>
      </w:tr>
      <w:tr w:rsidR="00E325D6" w:rsidRPr="00E325D6" w14:paraId="69D93064" w14:textId="77777777" w:rsidTr="00B058AC">
        <w:tc>
          <w:tcPr>
            <w:tcW w:w="4788" w:type="dxa"/>
            <w:vAlign w:val="center"/>
          </w:tcPr>
          <w:p w14:paraId="2C44E385" w14:textId="5FB02ED1" w:rsidR="00B058AC" w:rsidRPr="00E325D6" w:rsidRDefault="00B058AC" w:rsidP="004844BB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E325D6">
              <w:rPr>
                <w:rFonts w:ascii="Times New Roman" w:hAnsi="Times New Roman"/>
              </w:rPr>
              <w:t>Trainer / Immediate Supervisor</w:t>
            </w:r>
          </w:p>
        </w:tc>
      </w:tr>
    </w:tbl>
    <w:p w14:paraId="36CD3B39" w14:textId="77777777" w:rsidR="00B058AC" w:rsidRPr="00E61DD0" w:rsidRDefault="00B058AC" w:rsidP="00054E39">
      <w:pPr>
        <w:rPr>
          <w:rFonts w:ascii="Times New Roman" w:hAnsi="Times New Roman"/>
          <w:b/>
          <w:sz w:val="24"/>
          <w:szCs w:val="24"/>
        </w:rPr>
      </w:pPr>
    </w:p>
    <w:p w14:paraId="32678CB9" w14:textId="77777777" w:rsidR="00054E39" w:rsidRPr="00E61DD0" w:rsidRDefault="00054E39" w:rsidP="00054E39">
      <w:pPr>
        <w:rPr>
          <w:rFonts w:ascii="Times New Roman" w:hAnsi="Times New Roman"/>
          <w:b/>
          <w:sz w:val="24"/>
          <w:szCs w:val="24"/>
        </w:rPr>
      </w:pPr>
    </w:p>
    <w:p w14:paraId="498E653B" w14:textId="77777777" w:rsidR="00054E39" w:rsidRPr="00E61DD0" w:rsidRDefault="00054E39" w:rsidP="00054E39">
      <w:pPr>
        <w:rPr>
          <w:rFonts w:ascii="Times New Roman" w:hAnsi="Times New Roman"/>
          <w:b/>
          <w:sz w:val="24"/>
          <w:szCs w:val="24"/>
        </w:rPr>
      </w:pPr>
    </w:p>
    <w:p w14:paraId="63DF388C" w14:textId="5C6595F8" w:rsidR="00874CDB" w:rsidRDefault="00874CDB" w:rsidP="21DF0F47">
      <w:pPr>
        <w:rPr>
          <w:rFonts w:ascii="Times New Roman" w:hAnsi="Times New Roman"/>
          <w:b/>
          <w:bCs/>
          <w:sz w:val="24"/>
          <w:szCs w:val="24"/>
        </w:rPr>
      </w:pPr>
    </w:p>
    <w:p w14:paraId="4C376D4C" w14:textId="77777777" w:rsidR="00E325D6" w:rsidRPr="00E61DD0" w:rsidRDefault="00E325D6" w:rsidP="21DF0F47">
      <w:pPr>
        <w:rPr>
          <w:rFonts w:ascii="Times New Roman" w:hAnsi="Times New Roman"/>
          <w:b/>
          <w:bCs/>
          <w:sz w:val="24"/>
          <w:szCs w:val="24"/>
        </w:rPr>
      </w:pPr>
    </w:p>
    <w:p w14:paraId="2AEF8919" w14:textId="243473B8" w:rsidR="5276385E" w:rsidRDefault="5276385E" w:rsidP="5276385E">
      <w:pPr>
        <w:rPr>
          <w:rFonts w:ascii="Times New Roman" w:hAnsi="Times New Roman"/>
          <w:b/>
          <w:bCs/>
          <w:sz w:val="24"/>
          <w:szCs w:val="24"/>
        </w:rPr>
      </w:pPr>
    </w:p>
    <w:p w14:paraId="1F8255E6" w14:textId="0B2B610D" w:rsidR="00E3446F" w:rsidRPr="00E61DD0" w:rsidRDefault="00874CDB" w:rsidP="00054E39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INTERNSHIP </w:t>
      </w:r>
      <w:r w:rsidR="00E3446F" w:rsidRPr="00E61DD0">
        <w:rPr>
          <w:rFonts w:ascii="Times New Roman" w:hAnsi="Times New Roman"/>
          <w:b/>
          <w:sz w:val="24"/>
          <w:szCs w:val="24"/>
        </w:rPr>
        <w:t>EVALUATION SHEET</w:t>
      </w:r>
    </w:p>
    <w:p w14:paraId="66262A4D" w14:textId="3FFF6AF5" w:rsidR="00E3446F" w:rsidRPr="00736FF3" w:rsidRDefault="009063BF" w:rsidP="00B33622">
      <w:pPr>
        <w:jc w:val="both"/>
        <w:rPr>
          <w:rFonts w:ascii="Times New Roman" w:hAnsi="Times New Roman"/>
          <w:sz w:val="20"/>
        </w:rPr>
      </w:pPr>
      <w:r w:rsidRPr="00736FF3">
        <w:rPr>
          <w:rFonts w:ascii="Times New Roman" w:hAnsi="Times New Roman"/>
          <w:sz w:val="20"/>
        </w:rPr>
        <w:t>Using the scale below</w:t>
      </w:r>
      <w:r w:rsidR="00736FF3" w:rsidRPr="00736FF3">
        <w:rPr>
          <w:rFonts w:ascii="Times New Roman" w:hAnsi="Times New Roman"/>
          <w:sz w:val="20"/>
        </w:rPr>
        <w:t>, please</w:t>
      </w:r>
      <w:r w:rsidR="00E3446F" w:rsidRPr="00736FF3">
        <w:rPr>
          <w:rFonts w:ascii="Times New Roman" w:hAnsi="Times New Roman"/>
          <w:sz w:val="20"/>
        </w:rPr>
        <w:t xml:space="preserve"> </w:t>
      </w:r>
      <w:r w:rsidR="00E3446F" w:rsidRPr="00E325D6">
        <w:rPr>
          <w:rFonts w:ascii="Times New Roman" w:hAnsi="Times New Roman"/>
          <w:sz w:val="20"/>
        </w:rPr>
        <w:t>rate</w:t>
      </w:r>
      <w:r w:rsidR="00054E39" w:rsidRPr="00E325D6">
        <w:rPr>
          <w:rFonts w:ascii="Times New Roman" w:hAnsi="Times New Roman"/>
          <w:sz w:val="20"/>
        </w:rPr>
        <w:t xml:space="preserve"> in each item</w:t>
      </w:r>
      <w:r w:rsidR="00E3446F" w:rsidRPr="00E325D6">
        <w:rPr>
          <w:rFonts w:ascii="Times New Roman" w:hAnsi="Times New Roman"/>
          <w:sz w:val="20"/>
        </w:rPr>
        <w:t xml:space="preserve"> </w:t>
      </w:r>
      <w:r w:rsidRPr="00E325D6">
        <w:rPr>
          <w:rFonts w:ascii="Times New Roman" w:hAnsi="Times New Roman"/>
          <w:sz w:val="20"/>
        </w:rPr>
        <w:t>M</w:t>
      </w:r>
      <w:r w:rsidR="006B525F">
        <w:rPr>
          <w:rFonts w:ascii="Times New Roman" w:hAnsi="Times New Roman"/>
          <w:sz w:val="20"/>
        </w:rPr>
        <w:t>r</w:t>
      </w:r>
      <w:r w:rsidRPr="00E325D6">
        <w:rPr>
          <w:rFonts w:ascii="Times New Roman" w:hAnsi="Times New Roman"/>
          <w:sz w:val="20"/>
        </w:rPr>
        <w:t>.</w:t>
      </w:r>
      <w:r w:rsidR="00E325D6" w:rsidRPr="00E325D6">
        <w:rPr>
          <w:rFonts w:ascii="Times New Roman" w:hAnsi="Times New Roman"/>
          <w:sz w:val="20"/>
        </w:rPr>
        <w:t xml:space="preserve"> </w:t>
      </w:r>
      <w:r w:rsidR="006B525F">
        <w:rPr>
          <w:rFonts w:ascii="Times New Roman" w:hAnsi="Times New Roman"/>
        </w:rPr>
        <w:t>Paul Joseph</w:t>
      </w:r>
      <w:r w:rsidR="006B525F" w:rsidRPr="00E325D6">
        <w:rPr>
          <w:rFonts w:ascii="Times New Roman" w:hAnsi="Times New Roman"/>
        </w:rPr>
        <w:t xml:space="preserve"> </w:t>
      </w:r>
      <w:r w:rsidR="006B525F">
        <w:rPr>
          <w:rFonts w:ascii="Times New Roman" w:hAnsi="Times New Roman"/>
        </w:rPr>
        <w:t>M</w:t>
      </w:r>
      <w:r w:rsidR="006B525F" w:rsidRPr="00E325D6">
        <w:rPr>
          <w:rFonts w:ascii="Times New Roman" w:hAnsi="Times New Roman"/>
        </w:rPr>
        <w:t xml:space="preserve">. </w:t>
      </w:r>
      <w:r w:rsidR="006B525F">
        <w:rPr>
          <w:rFonts w:ascii="Times New Roman" w:hAnsi="Times New Roman"/>
        </w:rPr>
        <w:t>Santiago</w:t>
      </w:r>
      <w:r w:rsidRPr="00E325D6">
        <w:rPr>
          <w:rFonts w:ascii="Times New Roman" w:hAnsi="Times New Roman"/>
          <w:sz w:val="20"/>
        </w:rPr>
        <w:t xml:space="preserve">, </w:t>
      </w:r>
      <w:r w:rsidR="00736FF3" w:rsidRPr="00E325D6">
        <w:rPr>
          <w:rFonts w:ascii="Times New Roman" w:hAnsi="Times New Roman"/>
          <w:sz w:val="20"/>
        </w:rPr>
        <w:t xml:space="preserve">student-intern of </w:t>
      </w:r>
      <w:r w:rsidR="00E325D6" w:rsidRPr="00E325D6">
        <w:rPr>
          <w:rFonts w:ascii="Times New Roman" w:hAnsi="Times New Roman"/>
          <w:sz w:val="20"/>
        </w:rPr>
        <w:t>TSU, Office of Library Management Services</w:t>
      </w:r>
      <w:r w:rsidR="00E3446F" w:rsidRPr="00E325D6">
        <w:rPr>
          <w:rFonts w:ascii="Times New Roman" w:hAnsi="Times New Roman"/>
          <w:sz w:val="20"/>
        </w:rPr>
        <w:t xml:space="preserve">.  Write the number that </w:t>
      </w:r>
      <w:r w:rsidR="00E3446F" w:rsidRPr="00736FF3">
        <w:rPr>
          <w:rFonts w:ascii="Times New Roman" w:hAnsi="Times New Roman"/>
          <w:sz w:val="20"/>
        </w:rPr>
        <w:t xml:space="preserve">corresponds to your </w:t>
      </w:r>
      <w:r w:rsidRPr="00736FF3">
        <w:rPr>
          <w:rFonts w:ascii="Times New Roman" w:hAnsi="Times New Roman"/>
          <w:sz w:val="20"/>
        </w:rPr>
        <w:t>rating</w:t>
      </w:r>
      <w:r w:rsidR="00E3446F" w:rsidRPr="00736FF3">
        <w:rPr>
          <w:rFonts w:ascii="Times New Roman" w:hAnsi="Times New Roman"/>
          <w:sz w:val="20"/>
        </w:rPr>
        <w:t xml:space="preserve"> on the space provided on the right</w:t>
      </w:r>
      <w:r w:rsidR="00AE6031" w:rsidRPr="00736FF3">
        <w:rPr>
          <w:rFonts w:ascii="Times New Roman" w:hAnsi="Times New Roman"/>
          <w:sz w:val="20"/>
        </w:rPr>
        <w:t>-</w:t>
      </w:r>
      <w:r w:rsidR="00E3446F" w:rsidRPr="00736FF3">
        <w:rPr>
          <w:rFonts w:ascii="Times New Roman" w:hAnsi="Times New Roman"/>
          <w:sz w:val="20"/>
        </w:rPr>
        <w:t>hand side: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3"/>
        <w:gridCol w:w="1778"/>
        <w:gridCol w:w="1234"/>
        <w:gridCol w:w="1311"/>
        <w:gridCol w:w="2916"/>
      </w:tblGrid>
      <w:tr w:rsidR="00747D7B" w:rsidRPr="00736FF3" w14:paraId="0F0F3A4E" w14:textId="37C17DEA" w:rsidTr="00747D7B">
        <w:tc>
          <w:tcPr>
            <w:tcW w:w="2032" w:type="dxa"/>
            <w:vAlign w:val="center"/>
          </w:tcPr>
          <w:p w14:paraId="6131AC54" w14:textId="3750DA87" w:rsidR="00736FF3" w:rsidRPr="00747D7B" w:rsidRDefault="00736FF3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  <w:r w:rsidRPr="00747D7B">
              <w:rPr>
                <w:rFonts w:ascii="Times New Roman" w:hAnsi="Times New Roman"/>
                <w:b/>
                <w:sz w:val="20"/>
              </w:rPr>
              <w:t>5 – OUTSTANDING</w:t>
            </w:r>
          </w:p>
        </w:tc>
        <w:tc>
          <w:tcPr>
            <w:tcW w:w="1838" w:type="dxa"/>
            <w:vAlign w:val="center"/>
          </w:tcPr>
          <w:p w14:paraId="49AD02FC" w14:textId="7665B800" w:rsidR="00736FF3" w:rsidRPr="00747D7B" w:rsidRDefault="00747D7B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  <w:r w:rsidRPr="00747D7B">
              <w:rPr>
                <w:rFonts w:ascii="Times New Roman" w:hAnsi="Times New Roman"/>
                <w:b/>
                <w:sz w:val="20"/>
              </w:rPr>
              <w:t>4 – VERY GOOD</w:t>
            </w:r>
          </w:p>
        </w:tc>
        <w:tc>
          <w:tcPr>
            <w:tcW w:w="1260" w:type="dxa"/>
            <w:vAlign w:val="center"/>
          </w:tcPr>
          <w:p w14:paraId="0D5849AD" w14:textId="40E63487" w:rsidR="00736FF3" w:rsidRPr="00747D7B" w:rsidRDefault="00747D7B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  <w:r w:rsidRPr="00747D7B">
              <w:rPr>
                <w:rFonts w:ascii="Times New Roman" w:hAnsi="Times New Roman"/>
                <w:b/>
                <w:sz w:val="20"/>
              </w:rPr>
              <w:t>3 – GOOD</w:t>
            </w:r>
          </w:p>
        </w:tc>
        <w:tc>
          <w:tcPr>
            <w:tcW w:w="1350" w:type="dxa"/>
            <w:vAlign w:val="center"/>
          </w:tcPr>
          <w:p w14:paraId="3CA67B8D" w14:textId="30A2968E" w:rsidR="00736FF3" w:rsidRPr="00747D7B" w:rsidRDefault="00747D7B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  <w:r w:rsidRPr="00747D7B">
              <w:rPr>
                <w:rFonts w:ascii="Times New Roman" w:hAnsi="Times New Roman"/>
                <w:b/>
                <w:sz w:val="20"/>
              </w:rPr>
              <w:t>2 – FAIR</w:t>
            </w:r>
          </w:p>
        </w:tc>
        <w:tc>
          <w:tcPr>
            <w:tcW w:w="2988" w:type="dxa"/>
            <w:vAlign w:val="center"/>
          </w:tcPr>
          <w:p w14:paraId="150838BA" w14:textId="19B85530" w:rsidR="00736FF3" w:rsidRPr="00747D7B" w:rsidRDefault="00747D7B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  <w:r w:rsidRPr="00747D7B">
              <w:rPr>
                <w:rFonts w:ascii="Times New Roman" w:hAnsi="Times New Roman"/>
                <w:b/>
                <w:sz w:val="20"/>
              </w:rPr>
              <w:t>1 – NEEDS IMPROVEMENT</w:t>
            </w:r>
          </w:p>
        </w:tc>
      </w:tr>
      <w:tr w:rsidR="00747D7B" w:rsidRPr="00736FF3" w14:paraId="5F81BBC7" w14:textId="7774EC51" w:rsidTr="00747D7B">
        <w:tc>
          <w:tcPr>
            <w:tcW w:w="2032" w:type="dxa"/>
            <w:vAlign w:val="center"/>
          </w:tcPr>
          <w:p w14:paraId="563C8E9D" w14:textId="51459B5A" w:rsidR="00736FF3" w:rsidRPr="00747D7B" w:rsidRDefault="00736FF3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1838" w:type="dxa"/>
            <w:vAlign w:val="center"/>
          </w:tcPr>
          <w:p w14:paraId="6C37F36D" w14:textId="25330063" w:rsidR="00736FF3" w:rsidRPr="00747D7B" w:rsidRDefault="00736FF3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398286FF" w14:textId="77777777" w:rsidR="00736FF3" w:rsidRPr="00747D7B" w:rsidRDefault="00736FF3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1350" w:type="dxa"/>
            <w:vAlign w:val="center"/>
          </w:tcPr>
          <w:p w14:paraId="5014C3A1" w14:textId="77777777" w:rsidR="00736FF3" w:rsidRPr="00747D7B" w:rsidRDefault="00736FF3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2988" w:type="dxa"/>
            <w:vAlign w:val="center"/>
          </w:tcPr>
          <w:p w14:paraId="5B9ADAD5" w14:textId="77777777" w:rsidR="00736FF3" w:rsidRPr="00747D7B" w:rsidRDefault="00736FF3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</w:tr>
    </w:tbl>
    <w:p w14:paraId="0F0DA4A7" w14:textId="77777777" w:rsidR="000007C0" w:rsidRPr="00736FF3" w:rsidRDefault="00207CDA" w:rsidP="00B33622">
      <w:pPr>
        <w:pStyle w:val="ListParagraph"/>
        <w:numPr>
          <w:ilvl w:val="0"/>
          <w:numId w:val="18"/>
        </w:numPr>
        <w:jc w:val="both"/>
        <w:rPr>
          <w:sz w:val="20"/>
          <w:szCs w:val="22"/>
        </w:rPr>
      </w:pPr>
      <w:r w:rsidRPr="00736FF3">
        <w:rPr>
          <w:sz w:val="20"/>
          <w:szCs w:val="22"/>
        </w:rPr>
        <w:t>WORK ATTITUDES</w:t>
      </w:r>
      <w:r w:rsidR="000007C0" w:rsidRPr="00736FF3">
        <w:rPr>
          <w:sz w:val="20"/>
          <w:szCs w:val="22"/>
        </w:rPr>
        <w:t xml:space="preserve"> AND HABITS (25 POINTS)</w:t>
      </w:r>
    </w:p>
    <w:p w14:paraId="1972489A" w14:textId="77777777" w:rsidR="000007C0" w:rsidRPr="00736FF3" w:rsidRDefault="000007C0" w:rsidP="00B33622">
      <w:pPr>
        <w:pStyle w:val="ListParagraph"/>
        <w:jc w:val="both"/>
        <w:rPr>
          <w:sz w:val="20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300"/>
        <w:gridCol w:w="1330"/>
      </w:tblGrid>
      <w:tr w:rsidR="000007C0" w:rsidRPr="00736FF3" w14:paraId="52E57B51" w14:textId="77777777" w:rsidTr="00747D7B">
        <w:tc>
          <w:tcPr>
            <w:tcW w:w="7398" w:type="dxa"/>
          </w:tcPr>
          <w:p w14:paraId="5057FCAF" w14:textId="6357AB3D" w:rsidR="000007C0" w:rsidRPr="00A145CC" w:rsidRDefault="000007C0" w:rsidP="00B33622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>Courtesy in dealing with superiors and peers</w:t>
            </w:r>
            <w:r w:rsidR="00A145CC" w:rsidRPr="00A145CC">
              <w:rPr>
                <w:sz w:val="20"/>
                <w:szCs w:val="22"/>
              </w:rPr>
              <w:t xml:space="preserve"> </w:t>
            </w:r>
          </w:p>
        </w:tc>
        <w:tc>
          <w:tcPr>
            <w:tcW w:w="1350" w:type="dxa"/>
          </w:tcPr>
          <w:p w14:paraId="5A859D04" w14:textId="77777777" w:rsidR="000007C0" w:rsidRPr="00A145CC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08B42E6F" w14:textId="77777777" w:rsidTr="00747D7B">
        <w:tc>
          <w:tcPr>
            <w:tcW w:w="7398" w:type="dxa"/>
          </w:tcPr>
          <w:p w14:paraId="48B8BC99" w14:textId="77777777" w:rsidR="000007C0" w:rsidRPr="00A145CC" w:rsidRDefault="000007C0" w:rsidP="00B33622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>Patience and diligence in performing assigned tasks</w:t>
            </w:r>
          </w:p>
        </w:tc>
        <w:tc>
          <w:tcPr>
            <w:tcW w:w="1350" w:type="dxa"/>
          </w:tcPr>
          <w:p w14:paraId="7228222E" w14:textId="77777777" w:rsidR="000007C0" w:rsidRPr="00A145CC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3E68C374" w14:textId="77777777" w:rsidTr="00747D7B">
        <w:tc>
          <w:tcPr>
            <w:tcW w:w="7398" w:type="dxa"/>
          </w:tcPr>
          <w:p w14:paraId="03660536" w14:textId="531B8F5C" w:rsidR="000007C0" w:rsidRPr="00A145CC" w:rsidRDefault="000007C0" w:rsidP="00B33622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>Punctuality and regularit</w:t>
            </w:r>
            <w:r w:rsidR="00B13DE3" w:rsidRPr="00A145CC">
              <w:rPr>
                <w:sz w:val="20"/>
                <w:szCs w:val="22"/>
              </w:rPr>
              <w:t xml:space="preserve">y </w:t>
            </w:r>
            <w:r w:rsidR="00A145CC" w:rsidRPr="00A145CC">
              <w:rPr>
                <w:sz w:val="20"/>
                <w:szCs w:val="22"/>
              </w:rPr>
              <w:t xml:space="preserve">of presence </w:t>
            </w:r>
            <w:r w:rsidR="007C4CA2">
              <w:rPr>
                <w:sz w:val="20"/>
                <w:szCs w:val="22"/>
              </w:rPr>
              <w:t>and attendance</w:t>
            </w:r>
          </w:p>
        </w:tc>
        <w:tc>
          <w:tcPr>
            <w:tcW w:w="1350" w:type="dxa"/>
          </w:tcPr>
          <w:p w14:paraId="7BE29486" w14:textId="77777777" w:rsidR="000007C0" w:rsidRPr="00A145CC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10F4D7EB" w14:textId="77777777" w:rsidTr="00747D7B">
        <w:tc>
          <w:tcPr>
            <w:tcW w:w="7398" w:type="dxa"/>
          </w:tcPr>
          <w:p w14:paraId="541F0CD6" w14:textId="198D43C9" w:rsidR="000007C0" w:rsidRPr="00A145CC" w:rsidRDefault="000007C0" w:rsidP="00B33622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 xml:space="preserve">Neatness </w:t>
            </w:r>
            <w:r w:rsidR="00B13DE3" w:rsidRPr="00A145CC">
              <w:rPr>
                <w:sz w:val="20"/>
                <w:szCs w:val="22"/>
              </w:rPr>
              <w:t xml:space="preserve">and accuracy </w:t>
            </w:r>
            <w:r w:rsidRPr="00A145CC">
              <w:rPr>
                <w:sz w:val="20"/>
                <w:szCs w:val="22"/>
              </w:rPr>
              <w:t>of the reports submitted on the scheduled time</w:t>
            </w:r>
          </w:p>
        </w:tc>
        <w:tc>
          <w:tcPr>
            <w:tcW w:w="1350" w:type="dxa"/>
          </w:tcPr>
          <w:p w14:paraId="463C4376" w14:textId="77777777" w:rsidR="000007C0" w:rsidRPr="00A145CC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00E96D0D" w14:textId="77777777" w:rsidTr="00747D7B">
        <w:tc>
          <w:tcPr>
            <w:tcW w:w="7398" w:type="dxa"/>
          </w:tcPr>
          <w:p w14:paraId="1C0C01E1" w14:textId="77777777" w:rsidR="000007C0" w:rsidRPr="00A145CC" w:rsidRDefault="000007C0" w:rsidP="00B33622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>Punctuality in submitting reports to assigned task</w:t>
            </w:r>
          </w:p>
        </w:tc>
        <w:tc>
          <w:tcPr>
            <w:tcW w:w="1350" w:type="dxa"/>
          </w:tcPr>
          <w:p w14:paraId="13B0CE5C" w14:textId="77777777" w:rsidR="000007C0" w:rsidRPr="00A145CC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3E1AEC5C" w14:textId="77777777" w:rsidTr="00747D7B">
        <w:tc>
          <w:tcPr>
            <w:tcW w:w="7398" w:type="dxa"/>
          </w:tcPr>
          <w:p w14:paraId="16094618" w14:textId="77777777" w:rsidR="000007C0" w:rsidRPr="00736FF3" w:rsidRDefault="009063BF" w:rsidP="00736FF3">
            <w:pPr>
              <w:pStyle w:val="ListParagraph"/>
              <w:jc w:val="right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Sub-total</w:t>
            </w:r>
          </w:p>
        </w:tc>
        <w:tc>
          <w:tcPr>
            <w:tcW w:w="1350" w:type="dxa"/>
          </w:tcPr>
          <w:p w14:paraId="7CD2CD4D" w14:textId="77777777" w:rsidR="000007C0" w:rsidRPr="00736FF3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</w:tbl>
    <w:p w14:paraId="29EA5E83" w14:textId="77777777" w:rsidR="000007C0" w:rsidRPr="00736FF3" w:rsidRDefault="000007C0" w:rsidP="00B33622">
      <w:pPr>
        <w:pStyle w:val="ListParagraph"/>
        <w:jc w:val="both"/>
        <w:rPr>
          <w:sz w:val="20"/>
          <w:szCs w:val="22"/>
        </w:rPr>
      </w:pPr>
    </w:p>
    <w:p w14:paraId="1F38A04F" w14:textId="77777777" w:rsidR="000007C0" w:rsidRPr="00736FF3" w:rsidRDefault="000007C0" w:rsidP="00B33622">
      <w:pPr>
        <w:pStyle w:val="ListParagraph"/>
        <w:numPr>
          <w:ilvl w:val="0"/>
          <w:numId w:val="18"/>
        </w:numPr>
        <w:jc w:val="both"/>
        <w:rPr>
          <w:sz w:val="20"/>
          <w:szCs w:val="22"/>
        </w:rPr>
      </w:pPr>
      <w:r w:rsidRPr="00736FF3">
        <w:rPr>
          <w:sz w:val="20"/>
          <w:szCs w:val="22"/>
        </w:rPr>
        <w:t>WORK KNOWLEDGE (25 POINTS)</w:t>
      </w:r>
    </w:p>
    <w:p w14:paraId="5A6AAC92" w14:textId="77777777" w:rsidR="000007C0" w:rsidRPr="00736FF3" w:rsidRDefault="000007C0" w:rsidP="00B33622">
      <w:pPr>
        <w:pStyle w:val="ListParagraph"/>
        <w:jc w:val="both"/>
        <w:rPr>
          <w:sz w:val="20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300"/>
        <w:gridCol w:w="1330"/>
      </w:tblGrid>
      <w:tr w:rsidR="000007C0" w:rsidRPr="00736FF3" w14:paraId="37D6BCF8" w14:textId="77777777" w:rsidTr="00747D7B">
        <w:tc>
          <w:tcPr>
            <w:tcW w:w="7398" w:type="dxa"/>
          </w:tcPr>
          <w:p w14:paraId="496B4DE1" w14:textId="77777777" w:rsidR="000007C0" w:rsidRPr="00736FF3" w:rsidRDefault="000007C0" w:rsidP="00B33622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Technical Knowledge</w:t>
            </w:r>
          </w:p>
        </w:tc>
        <w:tc>
          <w:tcPr>
            <w:tcW w:w="1350" w:type="dxa"/>
          </w:tcPr>
          <w:p w14:paraId="34979FB5" w14:textId="77777777" w:rsidR="000007C0" w:rsidRPr="00736FF3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527B3B95" w14:textId="77777777" w:rsidTr="00747D7B">
        <w:tc>
          <w:tcPr>
            <w:tcW w:w="7398" w:type="dxa"/>
          </w:tcPr>
          <w:p w14:paraId="441C443E" w14:textId="77777777" w:rsidR="000007C0" w:rsidRPr="00736FF3" w:rsidRDefault="000007C0" w:rsidP="00B33622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Relate the theories to actual experience</w:t>
            </w:r>
          </w:p>
        </w:tc>
        <w:tc>
          <w:tcPr>
            <w:tcW w:w="1350" w:type="dxa"/>
          </w:tcPr>
          <w:p w14:paraId="0B72E9AD" w14:textId="77777777" w:rsidR="000007C0" w:rsidRPr="00736FF3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1B66B3DD" w14:textId="77777777" w:rsidTr="00747D7B">
        <w:tc>
          <w:tcPr>
            <w:tcW w:w="7398" w:type="dxa"/>
          </w:tcPr>
          <w:p w14:paraId="5CA9A3A3" w14:textId="77777777" w:rsidR="000007C0" w:rsidRPr="00736FF3" w:rsidRDefault="000007C0" w:rsidP="00B33622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Open to constructive criticism</w:t>
            </w:r>
          </w:p>
        </w:tc>
        <w:tc>
          <w:tcPr>
            <w:tcW w:w="1350" w:type="dxa"/>
          </w:tcPr>
          <w:p w14:paraId="72F77C41" w14:textId="77777777" w:rsidR="000007C0" w:rsidRPr="00736FF3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66527D0D" w14:textId="77777777" w:rsidTr="00747D7B">
        <w:tc>
          <w:tcPr>
            <w:tcW w:w="7398" w:type="dxa"/>
          </w:tcPr>
          <w:p w14:paraId="4E0EEEA4" w14:textId="77777777" w:rsidR="000007C0" w:rsidRPr="00736FF3" w:rsidRDefault="000007C0" w:rsidP="00B33622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Open to suggestions</w:t>
            </w:r>
          </w:p>
        </w:tc>
        <w:tc>
          <w:tcPr>
            <w:tcW w:w="1350" w:type="dxa"/>
          </w:tcPr>
          <w:p w14:paraId="2DE5DCC0" w14:textId="77777777" w:rsidR="000007C0" w:rsidRPr="00736FF3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74782636" w14:textId="77777777" w:rsidTr="00747D7B">
        <w:tc>
          <w:tcPr>
            <w:tcW w:w="7398" w:type="dxa"/>
          </w:tcPr>
          <w:p w14:paraId="05944A9F" w14:textId="77777777" w:rsidR="000007C0" w:rsidRPr="00736FF3" w:rsidRDefault="000007C0" w:rsidP="00B33622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Discreet, capable of observing prudent silence</w:t>
            </w:r>
          </w:p>
        </w:tc>
        <w:tc>
          <w:tcPr>
            <w:tcW w:w="1350" w:type="dxa"/>
          </w:tcPr>
          <w:p w14:paraId="24FF62A5" w14:textId="77777777" w:rsidR="000007C0" w:rsidRPr="00736FF3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4F099BE6" w14:textId="77777777" w:rsidTr="00747D7B">
        <w:tc>
          <w:tcPr>
            <w:tcW w:w="7398" w:type="dxa"/>
          </w:tcPr>
          <w:p w14:paraId="405ED064" w14:textId="77777777" w:rsidR="000007C0" w:rsidRPr="00736FF3" w:rsidRDefault="009063BF" w:rsidP="00736FF3">
            <w:pPr>
              <w:pStyle w:val="ListParagraph"/>
              <w:jc w:val="right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Sub-total</w:t>
            </w:r>
          </w:p>
        </w:tc>
        <w:tc>
          <w:tcPr>
            <w:tcW w:w="1350" w:type="dxa"/>
          </w:tcPr>
          <w:p w14:paraId="106D6007" w14:textId="77777777" w:rsidR="000007C0" w:rsidRPr="00736FF3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</w:tbl>
    <w:p w14:paraId="3EAE989A" w14:textId="77777777" w:rsidR="000007C0" w:rsidRPr="00736FF3" w:rsidRDefault="000007C0" w:rsidP="00B33622">
      <w:pPr>
        <w:pStyle w:val="ListParagraph"/>
        <w:jc w:val="both"/>
        <w:rPr>
          <w:sz w:val="20"/>
          <w:szCs w:val="22"/>
        </w:rPr>
      </w:pPr>
    </w:p>
    <w:p w14:paraId="4B2121D0" w14:textId="098D54F8" w:rsidR="000007C0" w:rsidRPr="00736FF3" w:rsidRDefault="000007C0" w:rsidP="00B33622">
      <w:pPr>
        <w:pStyle w:val="ListParagraph"/>
        <w:numPr>
          <w:ilvl w:val="0"/>
          <w:numId w:val="18"/>
        </w:numPr>
        <w:jc w:val="both"/>
        <w:rPr>
          <w:sz w:val="20"/>
          <w:szCs w:val="22"/>
        </w:rPr>
      </w:pPr>
      <w:r w:rsidRPr="00736FF3">
        <w:rPr>
          <w:sz w:val="20"/>
          <w:szCs w:val="22"/>
        </w:rPr>
        <w:t>PERSONALITY (25 POINTS)</w:t>
      </w:r>
    </w:p>
    <w:p w14:paraId="511B088C" w14:textId="77777777" w:rsidR="009063BF" w:rsidRPr="00736FF3" w:rsidRDefault="009063BF" w:rsidP="00B33622">
      <w:pPr>
        <w:pStyle w:val="ListParagraph"/>
        <w:jc w:val="both"/>
        <w:rPr>
          <w:sz w:val="20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300"/>
        <w:gridCol w:w="1330"/>
      </w:tblGrid>
      <w:tr w:rsidR="009063BF" w:rsidRPr="00736FF3" w14:paraId="62EB703D" w14:textId="77777777" w:rsidTr="00747D7B">
        <w:tc>
          <w:tcPr>
            <w:tcW w:w="7398" w:type="dxa"/>
          </w:tcPr>
          <w:p w14:paraId="1523B07D" w14:textId="7D235071" w:rsidR="009063BF" w:rsidRPr="00A145CC" w:rsidRDefault="009063BF" w:rsidP="00B33622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 xml:space="preserve">Reports for </w:t>
            </w:r>
            <w:r w:rsidR="007C4CA2">
              <w:rPr>
                <w:sz w:val="20"/>
                <w:szCs w:val="22"/>
              </w:rPr>
              <w:t>work</w:t>
            </w:r>
            <w:r w:rsidR="00A145CC" w:rsidRPr="00A145CC">
              <w:rPr>
                <w:sz w:val="20"/>
                <w:szCs w:val="22"/>
              </w:rPr>
              <w:t xml:space="preserve"> </w:t>
            </w:r>
            <w:r w:rsidRPr="00A145CC">
              <w:rPr>
                <w:sz w:val="20"/>
                <w:szCs w:val="22"/>
              </w:rPr>
              <w:t>always neat and well-groomed</w:t>
            </w:r>
          </w:p>
        </w:tc>
        <w:tc>
          <w:tcPr>
            <w:tcW w:w="1350" w:type="dxa"/>
          </w:tcPr>
          <w:p w14:paraId="153665C8" w14:textId="77777777" w:rsidR="009063BF" w:rsidRPr="00A145CC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499280F8" w14:textId="77777777" w:rsidTr="00747D7B">
        <w:tc>
          <w:tcPr>
            <w:tcW w:w="7398" w:type="dxa"/>
          </w:tcPr>
          <w:p w14:paraId="7D3DB20B" w14:textId="4CC4F179" w:rsidR="009063BF" w:rsidRPr="00A145CC" w:rsidRDefault="009063BF" w:rsidP="00B33622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 xml:space="preserve">Reports for </w:t>
            </w:r>
            <w:r w:rsidR="007C4CA2">
              <w:rPr>
                <w:sz w:val="20"/>
                <w:szCs w:val="22"/>
              </w:rPr>
              <w:t>work</w:t>
            </w:r>
            <w:r w:rsidR="00A145CC" w:rsidRPr="00A145CC">
              <w:rPr>
                <w:sz w:val="20"/>
                <w:szCs w:val="22"/>
              </w:rPr>
              <w:t xml:space="preserve"> </w:t>
            </w:r>
            <w:r w:rsidRPr="00A145CC">
              <w:rPr>
                <w:sz w:val="20"/>
                <w:szCs w:val="22"/>
              </w:rPr>
              <w:t>in proper attire</w:t>
            </w:r>
            <w:r w:rsidR="00747D7B" w:rsidRPr="00A145CC">
              <w:rPr>
                <w:sz w:val="20"/>
                <w:szCs w:val="22"/>
              </w:rPr>
              <w:t xml:space="preserve"> including proper identification</w:t>
            </w:r>
          </w:p>
        </w:tc>
        <w:tc>
          <w:tcPr>
            <w:tcW w:w="1350" w:type="dxa"/>
          </w:tcPr>
          <w:p w14:paraId="42E440B0" w14:textId="77777777" w:rsidR="009063BF" w:rsidRPr="00A145CC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24D027F4" w14:textId="77777777" w:rsidTr="00747D7B">
        <w:tc>
          <w:tcPr>
            <w:tcW w:w="7398" w:type="dxa"/>
          </w:tcPr>
          <w:p w14:paraId="146A8C8D" w14:textId="77777777" w:rsidR="009063BF" w:rsidRPr="00A145CC" w:rsidRDefault="009063BF" w:rsidP="00B33622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>Shows poise and self confidence</w:t>
            </w:r>
          </w:p>
        </w:tc>
        <w:tc>
          <w:tcPr>
            <w:tcW w:w="1350" w:type="dxa"/>
          </w:tcPr>
          <w:p w14:paraId="569ECA9F" w14:textId="77777777" w:rsidR="009063BF" w:rsidRPr="00A145CC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5E3DAB81" w14:textId="77777777" w:rsidTr="00747D7B">
        <w:tc>
          <w:tcPr>
            <w:tcW w:w="7398" w:type="dxa"/>
          </w:tcPr>
          <w:p w14:paraId="60998E96" w14:textId="551D1D06" w:rsidR="009063BF" w:rsidRPr="00A145CC" w:rsidRDefault="009063BF" w:rsidP="00B33622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>Shows emotional maturity</w:t>
            </w:r>
            <w:r w:rsidR="00A145CC" w:rsidRPr="00A145CC">
              <w:rPr>
                <w:sz w:val="20"/>
                <w:szCs w:val="22"/>
              </w:rPr>
              <w:t xml:space="preserve"> towards the tasks and peers</w:t>
            </w:r>
          </w:p>
        </w:tc>
        <w:tc>
          <w:tcPr>
            <w:tcW w:w="1350" w:type="dxa"/>
          </w:tcPr>
          <w:p w14:paraId="7DFFED40" w14:textId="77777777" w:rsidR="009063BF" w:rsidRPr="00A145CC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53720A5F" w14:textId="77777777" w:rsidTr="00747D7B">
        <w:tc>
          <w:tcPr>
            <w:tcW w:w="7398" w:type="dxa"/>
          </w:tcPr>
          <w:p w14:paraId="7EE96C6B" w14:textId="3A708F04" w:rsidR="009063BF" w:rsidRPr="00A145CC" w:rsidRDefault="009063BF" w:rsidP="00B33622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>Can easily deal with co-workers</w:t>
            </w:r>
            <w:r w:rsidR="00A145CC" w:rsidRPr="00A145CC">
              <w:rPr>
                <w:sz w:val="20"/>
                <w:szCs w:val="22"/>
              </w:rPr>
              <w:t xml:space="preserve"> </w:t>
            </w:r>
          </w:p>
        </w:tc>
        <w:tc>
          <w:tcPr>
            <w:tcW w:w="1350" w:type="dxa"/>
          </w:tcPr>
          <w:p w14:paraId="5BF14F0A" w14:textId="77777777" w:rsidR="009063BF" w:rsidRPr="00A145CC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28883C4A" w14:textId="77777777" w:rsidTr="00747D7B">
        <w:tc>
          <w:tcPr>
            <w:tcW w:w="7398" w:type="dxa"/>
          </w:tcPr>
          <w:p w14:paraId="5904D340" w14:textId="77777777" w:rsidR="009063BF" w:rsidRPr="00736FF3" w:rsidRDefault="009063BF" w:rsidP="00736FF3">
            <w:pPr>
              <w:pStyle w:val="ListParagraph"/>
              <w:ind w:left="0"/>
              <w:jc w:val="right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Sub-total</w:t>
            </w:r>
          </w:p>
        </w:tc>
        <w:tc>
          <w:tcPr>
            <w:tcW w:w="1350" w:type="dxa"/>
          </w:tcPr>
          <w:p w14:paraId="292917F1" w14:textId="77777777" w:rsidR="009063BF" w:rsidRPr="00736FF3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</w:tbl>
    <w:p w14:paraId="0D7D9E28" w14:textId="77777777" w:rsidR="009063BF" w:rsidRPr="00736FF3" w:rsidRDefault="009063BF" w:rsidP="00B33622">
      <w:pPr>
        <w:pStyle w:val="ListParagraph"/>
        <w:jc w:val="both"/>
        <w:rPr>
          <w:sz w:val="20"/>
          <w:szCs w:val="22"/>
        </w:rPr>
      </w:pPr>
    </w:p>
    <w:p w14:paraId="27290BA5" w14:textId="77777777" w:rsidR="000007C0" w:rsidRPr="00736FF3" w:rsidRDefault="000007C0" w:rsidP="00B33622">
      <w:pPr>
        <w:pStyle w:val="ListParagraph"/>
        <w:numPr>
          <w:ilvl w:val="0"/>
          <w:numId w:val="18"/>
        </w:numPr>
        <w:jc w:val="both"/>
        <w:rPr>
          <w:sz w:val="20"/>
          <w:szCs w:val="22"/>
        </w:rPr>
      </w:pPr>
      <w:r w:rsidRPr="00736FF3">
        <w:rPr>
          <w:sz w:val="20"/>
          <w:szCs w:val="22"/>
        </w:rPr>
        <w:t>PROFESSIONAL COMPETENCE (25 POINTS)</w:t>
      </w:r>
    </w:p>
    <w:p w14:paraId="6CB08BBC" w14:textId="77777777" w:rsidR="009063BF" w:rsidRPr="00736FF3" w:rsidRDefault="009063BF" w:rsidP="00B33622">
      <w:pPr>
        <w:pStyle w:val="ListParagraph"/>
        <w:jc w:val="both"/>
        <w:rPr>
          <w:sz w:val="20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300"/>
        <w:gridCol w:w="1330"/>
      </w:tblGrid>
      <w:tr w:rsidR="009063BF" w:rsidRPr="00736FF3" w14:paraId="0D1EE673" w14:textId="77777777" w:rsidTr="00747D7B">
        <w:tc>
          <w:tcPr>
            <w:tcW w:w="7398" w:type="dxa"/>
          </w:tcPr>
          <w:p w14:paraId="4BEDA07C" w14:textId="77777777" w:rsidR="009063BF" w:rsidRPr="00736FF3" w:rsidRDefault="009063BF" w:rsidP="00B33622">
            <w:pPr>
              <w:pStyle w:val="ListParagraph"/>
              <w:numPr>
                <w:ilvl w:val="0"/>
                <w:numId w:val="23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Performance of work (as a whole)</w:t>
            </w:r>
          </w:p>
        </w:tc>
        <w:tc>
          <w:tcPr>
            <w:tcW w:w="1350" w:type="dxa"/>
          </w:tcPr>
          <w:p w14:paraId="7632922E" w14:textId="77777777" w:rsidR="009063BF" w:rsidRPr="00736FF3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0D2A2331" w14:textId="77777777" w:rsidTr="00747D7B">
        <w:tc>
          <w:tcPr>
            <w:tcW w:w="7398" w:type="dxa"/>
          </w:tcPr>
          <w:p w14:paraId="757B8771" w14:textId="77777777" w:rsidR="009063BF" w:rsidRPr="00736FF3" w:rsidRDefault="009063BF" w:rsidP="00B33622">
            <w:pPr>
              <w:pStyle w:val="ListParagraph"/>
              <w:numPr>
                <w:ilvl w:val="0"/>
                <w:numId w:val="23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Readily understands instructions</w:t>
            </w:r>
          </w:p>
        </w:tc>
        <w:tc>
          <w:tcPr>
            <w:tcW w:w="1350" w:type="dxa"/>
          </w:tcPr>
          <w:p w14:paraId="1F07E6B3" w14:textId="77777777" w:rsidR="009063BF" w:rsidRPr="00736FF3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70C4D1DC" w14:textId="77777777" w:rsidTr="00747D7B">
        <w:tc>
          <w:tcPr>
            <w:tcW w:w="7398" w:type="dxa"/>
          </w:tcPr>
          <w:p w14:paraId="2494D130" w14:textId="77777777" w:rsidR="009063BF" w:rsidRPr="00736FF3" w:rsidRDefault="009063BF" w:rsidP="00B33622">
            <w:pPr>
              <w:pStyle w:val="ListParagraph"/>
              <w:numPr>
                <w:ilvl w:val="0"/>
                <w:numId w:val="23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Shares sound suggestions to problem</w:t>
            </w:r>
          </w:p>
        </w:tc>
        <w:tc>
          <w:tcPr>
            <w:tcW w:w="1350" w:type="dxa"/>
          </w:tcPr>
          <w:p w14:paraId="7C29F5BA" w14:textId="77777777" w:rsidR="009063BF" w:rsidRPr="00736FF3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5482D6FD" w14:textId="77777777" w:rsidTr="00747D7B">
        <w:tc>
          <w:tcPr>
            <w:tcW w:w="7398" w:type="dxa"/>
          </w:tcPr>
          <w:p w14:paraId="49B3D756" w14:textId="77777777" w:rsidR="009063BF" w:rsidRPr="00736FF3" w:rsidRDefault="009063BF" w:rsidP="00B33622">
            <w:pPr>
              <w:pStyle w:val="ListParagraph"/>
              <w:numPr>
                <w:ilvl w:val="0"/>
                <w:numId w:val="23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Can cope up with prescribed ethical standards</w:t>
            </w:r>
          </w:p>
        </w:tc>
        <w:tc>
          <w:tcPr>
            <w:tcW w:w="1350" w:type="dxa"/>
          </w:tcPr>
          <w:p w14:paraId="1358E62C" w14:textId="77777777" w:rsidR="009063BF" w:rsidRPr="00736FF3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0E0B5438" w14:textId="77777777" w:rsidTr="00747D7B">
        <w:tc>
          <w:tcPr>
            <w:tcW w:w="7398" w:type="dxa"/>
          </w:tcPr>
          <w:p w14:paraId="3A7E79CF" w14:textId="77777777" w:rsidR="009063BF" w:rsidRPr="00736FF3" w:rsidRDefault="009063BF" w:rsidP="00B33622">
            <w:pPr>
              <w:pStyle w:val="ListParagraph"/>
              <w:numPr>
                <w:ilvl w:val="0"/>
                <w:numId w:val="23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Speaks clearly and in a well-modulated voice</w:t>
            </w:r>
          </w:p>
        </w:tc>
        <w:tc>
          <w:tcPr>
            <w:tcW w:w="1350" w:type="dxa"/>
          </w:tcPr>
          <w:p w14:paraId="2113C222" w14:textId="77777777" w:rsidR="009063BF" w:rsidRPr="00736FF3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61EB5FAC" w14:textId="77777777" w:rsidTr="00747D7B">
        <w:tc>
          <w:tcPr>
            <w:tcW w:w="7398" w:type="dxa"/>
          </w:tcPr>
          <w:p w14:paraId="63AA8EDB" w14:textId="77777777" w:rsidR="009063BF" w:rsidRPr="00736FF3" w:rsidRDefault="009063BF" w:rsidP="00736FF3">
            <w:pPr>
              <w:pStyle w:val="ListParagraph"/>
              <w:ind w:left="0"/>
              <w:jc w:val="right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Sub-total</w:t>
            </w:r>
          </w:p>
        </w:tc>
        <w:tc>
          <w:tcPr>
            <w:tcW w:w="1350" w:type="dxa"/>
          </w:tcPr>
          <w:p w14:paraId="21374F56" w14:textId="77777777" w:rsidR="009063BF" w:rsidRPr="00736FF3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</w:tbl>
    <w:p w14:paraId="1DC223A0" w14:textId="77777777" w:rsidR="009063BF" w:rsidRPr="00736FF3" w:rsidRDefault="009063BF" w:rsidP="00B33622">
      <w:pPr>
        <w:pStyle w:val="ListParagraph"/>
        <w:jc w:val="both"/>
        <w:rPr>
          <w:sz w:val="20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298"/>
        <w:gridCol w:w="1332"/>
      </w:tblGrid>
      <w:tr w:rsidR="009063BF" w:rsidRPr="00736FF3" w14:paraId="252B0509" w14:textId="77777777" w:rsidTr="00747D7B">
        <w:tc>
          <w:tcPr>
            <w:tcW w:w="7398" w:type="dxa"/>
          </w:tcPr>
          <w:p w14:paraId="3BDD784F" w14:textId="77777777" w:rsidR="009063BF" w:rsidRPr="00736FF3" w:rsidRDefault="009063BF" w:rsidP="00747D7B">
            <w:pPr>
              <w:pStyle w:val="ListParagraph"/>
              <w:ind w:left="0"/>
              <w:jc w:val="right"/>
              <w:rPr>
                <w:b/>
                <w:sz w:val="20"/>
                <w:szCs w:val="22"/>
              </w:rPr>
            </w:pPr>
            <w:r w:rsidRPr="00736FF3">
              <w:rPr>
                <w:b/>
                <w:sz w:val="20"/>
                <w:szCs w:val="22"/>
              </w:rPr>
              <w:t>TOTAL POINTS</w:t>
            </w:r>
          </w:p>
        </w:tc>
        <w:tc>
          <w:tcPr>
            <w:tcW w:w="1350" w:type="dxa"/>
          </w:tcPr>
          <w:p w14:paraId="3A5D379B" w14:textId="77777777" w:rsidR="009063BF" w:rsidRPr="00736FF3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</w:tbl>
    <w:p w14:paraId="3AEDEC1F" w14:textId="77777777" w:rsidR="00961187" w:rsidRDefault="00961187" w:rsidP="00747D7B">
      <w:pPr>
        <w:pStyle w:val="NoSpacing"/>
      </w:pPr>
    </w:p>
    <w:p w14:paraId="35BA7782" w14:textId="55F89496" w:rsidR="00A145CC" w:rsidRPr="00A145CC" w:rsidRDefault="00A145CC" w:rsidP="00747D7B">
      <w:pPr>
        <w:pStyle w:val="NoSpacing"/>
        <w:rPr>
          <w:rFonts w:ascii="Times New Roman" w:hAnsi="Times New Roman"/>
          <w:b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3C30DE2" wp14:editId="1AC74B1B">
                <wp:simplePos x="0" y="0"/>
                <wp:positionH relativeFrom="column">
                  <wp:posOffset>0</wp:posOffset>
                </wp:positionH>
                <wp:positionV relativeFrom="paragraph">
                  <wp:posOffset>261620</wp:posOffset>
                </wp:positionV>
                <wp:extent cx="5897880" cy="609600"/>
                <wp:effectExtent l="0" t="0" r="26670" b="1905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6AB09C" w14:textId="3B5577AD" w:rsidR="00A145CC" w:rsidRPr="00A145CC" w:rsidRDefault="00A145C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C30DE2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0;margin-top:20.6pt;width:464.4pt;height:48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">
                <v:textbox>
                  <w:txbxContent>
                    <w:p w14:paraId="6E6AB09C" w14:textId="3B5577AD" w:rsidR="00A145CC" w:rsidRPr="00A145CC" w:rsidRDefault="00A145CC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47D7B" w:rsidRPr="00747D7B">
        <w:rPr>
          <w:rFonts w:ascii="Times New Roman" w:hAnsi="Times New Roman"/>
          <w:b/>
        </w:rPr>
        <w:t>COMMENTS</w:t>
      </w:r>
      <w:r w:rsidR="00747D7B">
        <w:rPr>
          <w:rFonts w:ascii="Times New Roman" w:hAnsi="Times New Roman"/>
          <w:b/>
        </w:rPr>
        <w:t xml:space="preserve"> </w:t>
      </w:r>
      <w:r w:rsidR="00747D7B" w:rsidRPr="00747D7B">
        <w:rPr>
          <w:rFonts w:ascii="Times New Roman" w:hAnsi="Times New Roman"/>
          <w:b/>
        </w:rPr>
        <w:t>/</w:t>
      </w:r>
      <w:r w:rsidR="00747D7B">
        <w:rPr>
          <w:rFonts w:ascii="Times New Roman" w:hAnsi="Times New Roman"/>
          <w:b/>
        </w:rPr>
        <w:t xml:space="preserve"> </w:t>
      </w:r>
      <w:r w:rsidR="00747D7B" w:rsidRPr="00747D7B">
        <w:rPr>
          <w:rFonts w:ascii="Times New Roman" w:hAnsi="Times New Roman"/>
          <w:b/>
        </w:rPr>
        <w:t>SUGGESTIONS:</w:t>
      </w:r>
    </w:p>
    <w:p w14:paraId="66365711" w14:textId="77777777" w:rsidR="00747D7B" w:rsidRDefault="00747D7B" w:rsidP="00747D7B">
      <w:pPr>
        <w:pStyle w:val="NoSpacing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63"/>
        <w:gridCol w:w="4697"/>
      </w:tblGrid>
      <w:tr w:rsidR="00E325D6" w:rsidRPr="00E325D6" w14:paraId="500652AB" w14:textId="77777777" w:rsidTr="00747D7B">
        <w:tc>
          <w:tcPr>
            <w:tcW w:w="4788" w:type="dxa"/>
            <w:vAlign w:val="center"/>
          </w:tcPr>
          <w:p w14:paraId="0EDEB33C" w14:textId="0451971C" w:rsidR="00747D7B" w:rsidRPr="00E325D6" w:rsidRDefault="00E325D6" w:rsidP="00747D7B">
            <w:pPr>
              <w:pStyle w:val="NoSpacing"/>
              <w:jc w:val="center"/>
              <w:rPr>
                <w:rFonts w:ascii="Times New Roman" w:hAnsi="Times New Roman"/>
                <w:u w:val="single"/>
              </w:rPr>
            </w:pPr>
            <w:r>
              <w:rPr>
                <w:rFonts w:ascii="Times New Roman" w:hAnsi="Times New Roman"/>
                <w:u w:val="single"/>
              </w:rPr>
              <w:t>Lyandra</w:t>
            </w:r>
            <w:r w:rsidRPr="00E325D6">
              <w:rPr>
                <w:rFonts w:ascii="Times New Roman" w:hAnsi="Times New Roman"/>
                <w:u w:val="single"/>
              </w:rPr>
              <w:t xml:space="preserve"> </w:t>
            </w:r>
            <w:r w:rsidR="000D643D">
              <w:rPr>
                <w:rFonts w:ascii="Times New Roman" w:hAnsi="Times New Roman"/>
                <w:u w:val="single"/>
              </w:rPr>
              <w:t>D</w:t>
            </w:r>
            <w:r w:rsidRPr="00E325D6">
              <w:rPr>
                <w:rFonts w:ascii="Times New Roman" w:hAnsi="Times New Roman"/>
                <w:u w:val="single"/>
              </w:rPr>
              <w:t xml:space="preserve">. </w:t>
            </w:r>
            <w:r>
              <w:rPr>
                <w:rFonts w:ascii="Times New Roman" w:hAnsi="Times New Roman"/>
                <w:u w:val="single"/>
              </w:rPr>
              <w:t>Capuyan</w:t>
            </w:r>
          </w:p>
        </w:tc>
        <w:tc>
          <w:tcPr>
            <w:tcW w:w="4788" w:type="dxa"/>
            <w:vAlign w:val="center"/>
          </w:tcPr>
          <w:p w14:paraId="108EC41D" w14:textId="3239EE3E" w:rsidR="00747D7B" w:rsidRPr="00E325D6" w:rsidRDefault="000D643D" w:rsidP="00747D7B">
            <w:pPr>
              <w:pStyle w:val="NoSpacing"/>
              <w:jc w:val="center"/>
              <w:rPr>
                <w:rFonts w:ascii="Times New Roman" w:hAnsi="Times New Roman"/>
                <w:u w:val="single"/>
              </w:rPr>
            </w:pPr>
            <w:r>
              <w:rPr>
                <w:rFonts w:ascii="Times New Roman" w:hAnsi="Times New Roman"/>
                <w:u w:val="single"/>
              </w:rPr>
              <w:t>Section Head Librarian</w:t>
            </w:r>
          </w:p>
        </w:tc>
      </w:tr>
      <w:tr w:rsidR="00E325D6" w:rsidRPr="00E325D6" w14:paraId="6401D625" w14:textId="77777777" w:rsidTr="00747D7B">
        <w:tc>
          <w:tcPr>
            <w:tcW w:w="4788" w:type="dxa"/>
            <w:vAlign w:val="center"/>
          </w:tcPr>
          <w:p w14:paraId="1D9E4490" w14:textId="2E06C4FD" w:rsidR="00747D7B" w:rsidRPr="00E325D6" w:rsidRDefault="00747D7B" w:rsidP="00747D7B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E325D6">
              <w:rPr>
                <w:rFonts w:ascii="Times New Roman" w:hAnsi="Times New Roman"/>
              </w:rPr>
              <w:t>Signature Over Printed Name of Evaluator</w:t>
            </w:r>
          </w:p>
        </w:tc>
        <w:tc>
          <w:tcPr>
            <w:tcW w:w="4788" w:type="dxa"/>
            <w:vAlign w:val="center"/>
          </w:tcPr>
          <w:p w14:paraId="5BB90501" w14:textId="5738B528" w:rsidR="00747D7B" w:rsidRPr="00E325D6" w:rsidRDefault="00747D7B" w:rsidP="00747D7B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E325D6">
              <w:rPr>
                <w:rFonts w:ascii="Times New Roman" w:hAnsi="Times New Roman"/>
              </w:rPr>
              <w:t>Position/Designation of Evaluator</w:t>
            </w:r>
          </w:p>
        </w:tc>
      </w:tr>
    </w:tbl>
    <w:p w14:paraId="4D58F305" w14:textId="77777777" w:rsidR="00747D7B" w:rsidRPr="00E325D6" w:rsidRDefault="00747D7B" w:rsidP="00747D7B">
      <w:pPr>
        <w:pStyle w:val="NoSpacing"/>
        <w:rPr>
          <w:rFonts w:ascii="Times New Roman" w:hAnsi="Times New Roman"/>
        </w:rPr>
      </w:pPr>
    </w:p>
    <w:p w14:paraId="734CD939" w14:textId="77777777" w:rsidR="00747D7B" w:rsidRPr="00E325D6" w:rsidRDefault="00747D7B" w:rsidP="00747D7B">
      <w:pPr>
        <w:pStyle w:val="NoSpacing"/>
        <w:rPr>
          <w:rFonts w:ascii="Times New Roman" w:hAnsi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3"/>
        <w:gridCol w:w="4677"/>
      </w:tblGrid>
      <w:tr w:rsidR="00E325D6" w:rsidRPr="00E325D6" w14:paraId="51E7741F" w14:textId="77777777" w:rsidTr="00747D7B">
        <w:tc>
          <w:tcPr>
            <w:tcW w:w="4788" w:type="dxa"/>
            <w:vAlign w:val="center"/>
          </w:tcPr>
          <w:p w14:paraId="51830EA8" w14:textId="64055749" w:rsidR="00747D7B" w:rsidRPr="00E325D6" w:rsidRDefault="00E325D6" w:rsidP="00747D7B">
            <w:pPr>
              <w:pStyle w:val="NoSpacing"/>
              <w:jc w:val="center"/>
              <w:rPr>
                <w:rFonts w:ascii="Times New Roman" w:hAnsi="Times New Roman"/>
                <w:u w:val="single"/>
              </w:rPr>
            </w:pPr>
            <w:r w:rsidRPr="00E325D6">
              <w:rPr>
                <w:rFonts w:ascii="Times New Roman" w:hAnsi="Times New Roman"/>
                <w:u w:val="single"/>
              </w:rPr>
              <w:t>TSU, Office of Library Management Services</w:t>
            </w:r>
          </w:p>
        </w:tc>
        <w:tc>
          <w:tcPr>
            <w:tcW w:w="4788" w:type="dxa"/>
            <w:vAlign w:val="center"/>
          </w:tcPr>
          <w:p w14:paraId="2BD628C9" w14:textId="255D55FA" w:rsidR="00747D7B" w:rsidRPr="00E325D6" w:rsidRDefault="00E325D6" w:rsidP="00747D7B">
            <w:pPr>
              <w:pStyle w:val="NoSpacing"/>
              <w:jc w:val="center"/>
              <w:rPr>
                <w:rFonts w:ascii="Times New Roman" w:hAnsi="Times New Roman"/>
                <w:u w:val="single"/>
              </w:rPr>
            </w:pPr>
            <w:r w:rsidRPr="00E325D6">
              <w:rPr>
                <w:rFonts w:ascii="Times New Roman" w:hAnsi="Times New Roman"/>
                <w:u w:val="single"/>
              </w:rPr>
              <w:t>March 2024</w:t>
            </w:r>
          </w:p>
        </w:tc>
      </w:tr>
      <w:tr w:rsidR="00747D7B" w:rsidRPr="00747D7B" w14:paraId="21055D6E" w14:textId="77777777" w:rsidTr="00747D7B">
        <w:tc>
          <w:tcPr>
            <w:tcW w:w="4788" w:type="dxa"/>
            <w:vAlign w:val="center"/>
          </w:tcPr>
          <w:p w14:paraId="375E9F94" w14:textId="10EF6296" w:rsidR="00747D7B" w:rsidRPr="00747D7B" w:rsidRDefault="00747D7B" w:rsidP="00747D7B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747D7B">
              <w:rPr>
                <w:rFonts w:ascii="Times New Roman" w:hAnsi="Times New Roman"/>
              </w:rPr>
              <w:t>Company/ Institution Name</w:t>
            </w:r>
          </w:p>
        </w:tc>
        <w:tc>
          <w:tcPr>
            <w:tcW w:w="4788" w:type="dxa"/>
            <w:vAlign w:val="center"/>
          </w:tcPr>
          <w:p w14:paraId="441CD432" w14:textId="7B23A0C5" w:rsidR="00747D7B" w:rsidRPr="00747D7B" w:rsidRDefault="00747D7B" w:rsidP="00747D7B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747D7B">
              <w:rPr>
                <w:rFonts w:ascii="Times New Roman" w:hAnsi="Times New Roman"/>
              </w:rPr>
              <w:t>Date of Evaluation</w:t>
            </w:r>
          </w:p>
        </w:tc>
      </w:tr>
    </w:tbl>
    <w:p w14:paraId="6B85F65B" w14:textId="20DBAA7E" w:rsidR="00DA7F06" w:rsidRPr="00747D7B" w:rsidRDefault="00DA7F06" w:rsidP="00747D7B">
      <w:pPr>
        <w:jc w:val="both"/>
        <w:rPr>
          <w:sz w:val="20"/>
        </w:rPr>
      </w:pPr>
    </w:p>
    <w:sectPr w:rsidR="00DA7F06" w:rsidRPr="00747D7B" w:rsidSect="002C773E">
      <w:headerReference w:type="default" r:id="rId11"/>
      <w:footerReference w:type="default" r:id="rId12"/>
      <w:pgSz w:w="12240" w:h="1872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E855B" w14:textId="77777777" w:rsidR="002C773E" w:rsidRDefault="002C773E" w:rsidP="00610B61">
      <w:pPr>
        <w:spacing w:after="0" w:line="240" w:lineRule="auto"/>
      </w:pPr>
      <w:r>
        <w:separator/>
      </w:r>
    </w:p>
  </w:endnote>
  <w:endnote w:type="continuationSeparator" w:id="0">
    <w:p w14:paraId="773D2AE3" w14:textId="77777777" w:rsidR="002C773E" w:rsidRDefault="002C773E" w:rsidP="00610B61">
      <w:pPr>
        <w:spacing w:after="0" w:line="240" w:lineRule="auto"/>
      </w:pPr>
      <w:r>
        <w:continuationSeparator/>
      </w:r>
    </w:p>
  </w:endnote>
  <w:endnote w:type="continuationNotice" w:id="1">
    <w:p w14:paraId="13EBF3A9" w14:textId="77777777" w:rsidR="002C773E" w:rsidRDefault="002C773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743"/>
      <w:gridCol w:w="1666"/>
      <w:gridCol w:w="3316"/>
      <w:gridCol w:w="1625"/>
    </w:tblGrid>
    <w:tr w:rsidR="00AE6031" w14:paraId="48CA10A7" w14:textId="77777777" w:rsidTr="00AE6031">
      <w:trPr>
        <w:trHeight w:val="288"/>
      </w:trPr>
      <w:tc>
        <w:tcPr>
          <w:tcW w:w="146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E1D9B3C" w14:textId="3F83BF15" w:rsidR="00AE6031" w:rsidRPr="00AE6031" w:rsidRDefault="00AE6031" w:rsidP="00AE6031">
          <w:pPr>
            <w:pStyle w:val="NoSpacing"/>
            <w:rPr>
              <w:rFonts w:ascii="Arial" w:hAnsi="Arial" w:cs="Arial"/>
              <w:sz w:val="16"/>
            </w:rPr>
          </w:pPr>
          <w:r w:rsidRPr="00AE6031">
            <w:rPr>
              <w:rFonts w:ascii="Arial" w:hAnsi="Arial" w:cs="Arial"/>
              <w:sz w:val="16"/>
            </w:rPr>
            <w:t xml:space="preserve">Form No.: TSU-CCS-SF- </w:t>
          </w:r>
          <w:r w:rsidR="000623F4">
            <w:rPr>
              <w:rFonts w:ascii="Arial" w:hAnsi="Arial" w:cs="Arial"/>
              <w:sz w:val="16"/>
            </w:rPr>
            <w:t>80</w:t>
          </w:r>
        </w:p>
      </w:tc>
      <w:tc>
        <w:tcPr>
          <w:tcW w:w="891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0D90D76" w14:textId="24897120" w:rsidR="00AE6031" w:rsidRPr="00AE6031" w:rsidRDefault="00AE6031" w:rsidP="00AE6031">
          <w:pPr>
            <w:pStyle w:val="NoSpacing"/>
            <w:rPr>
              <w:rFonts w:ascii="Arial" w:hAnsi="Arial" w:cs="Arial"/>
              <w:sz w:val="16"/>
            </w:rPr>
          </w:pPr>
          <w:r w:rsidRPr="00AE6031">
            <w:rPr>
              <w:rFonts w:ascii="Arial" w:hAnsi="Arial" w:cs="Arial"/>
              <w:sz w:val="16"/>
            </w:rPr>
            <w:t xml:space="preserve">Revision No.: </w:t>
          </w:r>
          <w:r w:rsidR="000623F4">
            <w:rPr>
              <w:rFonts w:ascii="Arial" w:hAnsi="Arial" w:cs="Arial"/>
              <w:sz w:val="16"/>
            </w:rPr>
            <w:t>00</w:t>
          </w:r>
        </w:p>
      </w:tc>
      <w:tc>
        <w:tcPr>
          <w:tcW w:w="177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1E63857" w14:textId="15C27118" w:rsidR="00AE6031" w:rsidRPr="00AE6031" w:rsidRDefault="00AE6031" w:rsidP="00747D7B">
          <w:pPr>
            <w:pStyle w:val="NoSpacing"/>
            <w:rPr>
              <w:rFonts w:ascii="Arial" w:hAnsi="Arial" w:cs="Arial"/>
              <w:sz w:val="16"/>
            </w:rPr>
          </w:pPr>
          <w:r w:rsidRPr="00AE6031">
            <w:rPr>
              <w:rFonts w:ascii="Arial" w:hAnsi="Arial" w:cs="Arial"/>
              <w:sz w:val="16"/>
            </w:rPr>
            <w:t xml:space="preserve">Effectivity Date:  </w:t>
          </w:r>
          <w:r w:rsidR="00070DB9">
            <w:rPr>
              <w:rFonts w:ascii="Arial" w:hAnsi="Arial" w:cs="Arial"/>
              <w:sz w:val="16"/>
            </w:rPr>
            <w:t>March 9, 2021</w:t>
          </w:r>
        </w:p>
      </w:tc>
      <w:tc>
        <w:tcPr>
          <w:tcW w:w="869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380C3E98" w14:textId="78EE4C87" w:rsidR="00AE6031" w:rsidRPr="00AE6031" w:rsidRDefault="00D82460" w:rsidP="00AE6031">
          <w:pPr>
            <w:pStyle w:val="NoSpacing"/>
            <w:jc w:val="center"/>
            <w:rPr>
              <w:rFonts w:ascii="Arial" w:hAnsi="Arial" w:cs="Arial"/>
              <w:sz w:val="16"/>
              <w:u w:val="single"/>
            </w:rPr>
          </w:pPr>
          <w:r w:rsidRPr="00D82460">
            <w:rPr>
              <w:rFonts w:ascii="Arial" w:hAnsi="Arial" w:cs="Arial"/>
              <w:sz w:val="16"/>
              <w:u w:val="single"/>
            </w:rPr>
            <w:t xml:space="preserve">Page </w:t>
          </w:r>
          <w:r w:rsidRPr="00D82460">
            <w:rPr>
              <w:rFonts w:ascii="Arial" w:hAnsi="Arial" w:cs="Arial"/>
              <w:b/>
              <w:bCs/>
              <w:sz w:val="16"/>
              <w:u w:val="single"/>
            </w:rPr>
            <w:fldChar w:fldCharType="begin"/>
          </w:r>
          <w:r w:rsidRPr="00D82460">
            <w:rPr>
              <w:rFonts w:ascii="Arial" w:hAnsi="Arial" w:cs="Arial"/>
              <w:b/>
              <w:bCs/>
              <w:sz w:val="16"/>
              <w:u w:val="single"/>
            </w:rPr>
            <w:instrText xml:space="preserve"> PAGE  \* Arabic  \* MERGEFORMAT </w:instrText>
          </w:r>
          <w:r w:rsidRPr="00D82460">
            <w:rPr>
              <w:rFonts w:ascii="Arial" w:hAnsi="Arial" w:cs="Arial"/>
              <w:b/>
              <w:bCs/>
              <w:sz w:val="16"/>
              <w:u w:val="single"/>
            </w:rPr>
            <w:fldChar w:fldCharType="separate"/>
          </w:r>
          <w:r w:rsidR="00AA3FC7">
            <w:rPr>
              <w:rFonts w:ascii="Arial" w:hAnsi="Arial" w:cs="Arial"/>
              <w:b/>
              <w:bCs/>
              <w:noProof/>
              <w:sz w:val="16"/>
              <w:u w:val="single"/>
            </w:rPr>
            <w:t>1</w:t>
          </w:r>
          <w:r w:rsidRPr="00D82460">
            <w:rPr>
              <w:rFonts w:ascii="Arial" w:hAnsi="Arial" w:cs="Arial"/>
              <w:b/>
              <w:bCs/>
              <w:sz w:val="16"/>
              <w:u w:val="single"/>
            </w:rPr>
            <w:fldChar w:fldCharType="end"/>
          </w:r>
          <w:r w:rsidRPr="00D82460">
            <w:rPr>
              <w:rFonts w:ascii="Arial" w:hAnsi="Arial" w:cs="Arial"/>
              <w:sz w:val="16"/>
              <w:u w:val="single"/>
            </w:rPr>
            <w:t xml:space="preserve"> of </w:t>
          </w:r>
          <w:r w:rsidRPr="00D82460">
            <w:rPr>
              <w:rFonts w:ascii="Arial" w:hAnsi="Arial" w:cs="Arial"/>
              <w:b/>
              <w:bCs/>
              <w:sz w:val="16"/>
              <w:u w:val="single"/>
            </w:rPr>
            <w:fldChar w:fldCharType="begin"/>
          </w:r>
          <w:r w:rsidRPr="00D82460">
            <w:rPr>
              <w:rFonts w:ascii="Arial" w:hAnsi="Arial" w:cs="Arial"/>
              <w:b/>
              <w:bCs/>
              <w:sz w:val="16"/>
              <w:u w:val="single"/>
            </w:rPr>
            <w:instrText xml:space="preserve"> NUMPAGES  \* Arabic  \* MERGEFORMAT </w:instrText>
          </w:r>
          <w:r w:rsidRPr="00D82460">
            <w:rPr>
              <w:rFonts w:ascii="Arial" w:hAnsi="Arial" w:cs="Arial"/>
              <w:b/>
              <w:bCs/>
              <w:sz w:val="16"/>
              <w:u w:val="single"/>
            </w:rPr>
            <w:fldChar w:fldCharType="separate"/>
          </w:r>
          <w:r w:rsidR="00AA3FC7">
            <w:rPr>
              <w:rFonts w:ascii="Arial" w:hAnsi="Arial" w:cs="Arial"/>
              <w:b/>
              <w:bCs/>
              <w:noProof/>
              <w:sz w:val="16"/>
              <w:u w:val="single"/>
            </w:rPr>
            <w:t>2</w:t>
          </w:r>
          <w:r w:rsidRPr="00D82460">
            <w:rPr>
              <w:rFonts w:ascii="Arial" w:hAnsi="Arial" w:cs="Arial"/>
              <w:b/>
              <w:bCs/>
              <w:sz w:val="16"/>
              <w:u w:val="single"/>
            </w:rPr>
            <w:fldChar w:fldCharType="end"/>
          </w:r>
        </w:p>
      </w:tc>
    </w:tr>
  </w:tbl>
  <w:p w14:paraId="0AEDC2CB" w14:textId="77777777" w:rsidR="00610B61" w:rsidRPr="00AE6031" w:rsidRDefault="00610B61" w:rsidP="00AE60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E5889" w14:textId="77777777" w:rsidR="002C773E" w:rsidRDefault="002C773E" w:rsidP="00610B61">
      <w:pPr>
        <w:spacing w:after="0" w:line="240" w:lineRule="auto"/>
      </w:pPr>
      <w:r>
        <w:separator/>
      </w:r>
    </w:p>
  </w:footnote>
  <w:footnote w:type="continuationSeparator" w:id="0">
    <w:p w14:paraId="65B7E4AF" w14:textId="77777777" w:rsidR="002C773E" w:rsidRDefault="002C773E" w:rsidP="00610B61">
      <w:pPr>
        <w:spacing w:after="0" w:line="240" w:lineRule="auto"/>
      </w:pPr>
      <w:r>
        <w:continuationSeparator/>
      </w:r>
    </w:p>
  </w:footnote>
  <w:footnote w:type="continuationNotice" w:id="1">
    <w:p w14:paraId="02FBD1FE" w14:textId="77777777" w:rsidR="002C773E" w:rsidRDefault="002C773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762CA" w14:textId="77777777" w:rsidR="00660976" w:rsidRDefault="00660976" w:rsidP="00660976">
    <w:pPr>
      <w:pStyle w:val="Header"/>
    </w:pPr>
    <w:r w:rsidRPr="00A20C9C">
      <w:rPr>
        <w:b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4452EDC0" wp14:editId="3C77B452">
          <wp:simplePos x="0" y="0"/>
          <wp:positionH relativeFrom="column">
            <wp:posOffset>-523875</wp:posOffset>
          </wp:positionH>
          <wp:positionV relativeFrom="paragraph">
            <wp:posOffset>-238125</wp:posOffset>
          </wp:positionV>
          <wp:extent cx="1359167" cy="10191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8245" cy="102598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5159448" w14:textId="77777777" w:rsidR="00660976" w:rsidRPr="00A20C9C" w:rsidRDefault="00660976" w:rsidP="00660976">
    <w:pPr>
      <w:pStyle w:val="NoSpacing"/>
      <w:ind w:left="720" w:firstLine="720"/>
      <w:rPr>
        <w:sz w:val="28"/>
        <w:szCs w:val="28"/>
      </w:rPr>
    </w:pPr>
    <w:r w:rsidRPr="00A20C9C">
      <w:rPr>
        <w:sz w:val="28"/>
        <w:szCs w:val="28"/>
      </w:rPr>
      <w:t xml:space="preserve">Tarlac State University </w:t>
    </w:r>
  </w:p>
  <w:p w14:paraId="07E67124" w14:textId="77777777" w:rsidR="00660976" w:rsidRPr="00A20C9C" w:rsidRDefault="00660976" w:rsidP="00660976">
    <w:pPr>
      <w:pStyle w:val="NoSpacing"/>
      <w:ind w:left="720" w:firstLine="720"/>
      <w:rPr>
        <w:b/>
        <w:sz w:val="28"/>
        <w:szCs w:val="28"/>
      </w:rPr>
    </w:pPr>
    <w:r w:rsidRPr="00A20C9C">
      <w:rPr>
        <w:b/>
        <w:sz w:val="28"/>
        <w:szCs w:val="28"/>
      </w:rPr>
      <w:t xml:space="preserve">COLLEGE OF COMPUTER STUDIES </w:t>
    </w:r>
  </w:p>
  <w:p w14:paraId="2EB994E3" w14:textId="24D87118" w:rsidR="00610B61" w:rsidRPr="00660976" w:rsidRDefault="00610B61" w:rsidP="00660976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D5481"/>
    <w:multiLevelType w:val="hybridMultilevel"/>
    <w:tmpl w:val="3B6E3622"/>
    <w:lvl w:ilvl="0" w:tplc="FD483F0C">
      <w:start w:val="1"/>
      <w:numFmt w:val="decimal"/>
      <w:lvlText w:val="%1."/>
      <w:lvlJc w:val="left"/>
      <w:pPr>
        <w:ind w:left="2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" w15:restartNumberingAfterBreak="0">
    <w:nsid w:val="0C0556A7"/>
    <w:multiLevelType w:val="hybridMultilevel"/>
    <w:tmpl w:val="DA7EAC4C"/>
    <w:lvl w:ilvl="0" w:tplc="833284EC">
      <w:start w:val="1"/>
      <w:numFmt w:val="decimal"/>
      <w:lvlText w:val="%1."/>
      <w:lvlJc w:val="left"/>
      <w:pPr>
        <w:ind w:left="27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2" w15:restartNumberingAfterBreak="0">
    <w:nsid w:val="0E4A64B2"/>
    <w:multiLevelType w:val="hybridMultilevel"/>
    <w:tmpl w:val="B17C5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131A7"/>
    <w:multiLevelType w:val="hybridMultilevel"/>
    <w:tmpl w:val="823261B4"/>
    <w:lvl w:ilvl="0" w:tplc="CCF44E68">
      <w:start w:val="1"/>
      <w:numFmt w:val="bullet"/>
      <w:lvlText w:val="-"/>
      <w:lvlJc w:val="left"/>
      <w:pPr>
        <w:ind w:left="270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4" w15:restartNumberingAfterBreak="0">
    <w:nsid w:val="185E1270"/>
    <w:multiLevelType w:val="hybridMultilevel"/>
    <w:tmpl w:val="BFDACA5A"/>
    <w:lvl w:ilvl="0" w:tplc="20F2593C">
      <w:start w:val="1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5" w15:restartNumberingAfterBreak="0">
    <w:nsid w:val="1DD95395"/>
    <w:multiLevelType w:val="hybridMultilevel"/>
    <w:tmpl w:val="665E916A"/>
    <w:lvl w:ilvl="0" w:tplc="D8ACCC12">
      <w:start w:val="1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6" w15:restartNumberingAfterBreak="0">
    <w:nsid w:val="1EB54669"/>
    <w:multiLevelType w:val="hybridMultilevel"/>
    <w:tmpl w:val="C26AEE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640019" w:tentative="1">
      <w:start w:val="1"/>
      <w:numFmt w:val="lowerLetter"/>
      <w:lvlText w:val="%2."/>
      <w:lvlJc w:val="left"/>
      <w:pPr>
        <w:ind w:left="2160" w:hanging="360"/>
      </w:pPr>
    </w:lvl>
    <w:lvl w:ilvl="2" w:tplc="0464001B" w:tentative="1">
      <w:start w:val="1"/>
      <w:numFmt w:val="lowerRoman"/>
      <w:lvlText w:val="%3."/>
      <w:lvlJc w:val="right"/>
      <w:pPr>
        <w:ind w:left="2880" w:hanging="180"/>
      </w:pPr>
    </w:lvl>
    <w:lvl w:ilvl="3" w:tplc="0464000F" w:tentative="1">
      <w:start w:val="1"/>
      <w:numFmt w:val="decimal"/>
      <w:lvlText w:val="%4."/>
      <w:lvlJc w:val="left"/>
      <w:pPr>
        <w:ind w:left="3600" w:hanging="360"/>
      </w:pPr>
    </w:lvl>
    <w:lvl w:ilvl="4" w:tplc="04640019" w:tentative="1">
      <w:start w:val="1"/>
      <w:numFmt w:val="lowerLetter"/>
      <w:lvlText w:val="%5."/>
      <w:lvlJc w:val="left"/>
      <w:pPr>
        <w:ind w:left="4320" w:hanging="360"/>
      </w:pPr>
    </w:lvl>
    <w:lvl w:ilvl="5" w:tplc="0464001B" w:tentative="1">
      <w:start w:val="1"/>
      <w:numFmt w:val="lowerRoman"/>
      <w:lvlText w:val="%6."/>
      <w:lvlJc w:val="right"/>
      <w:pPr>
        <w:ind w:left="5040" w:hanging="180"/>
      </w:pPr>
    </w:lvl>
    <w:lvl w:ilvl="6" w:tplc="0464000F" w:tentative="1">
      <w:start w:val="1"/>
      <w:numFmt w:val="decimal"/>
      <w:lvlText w:val="%7."/>
      <w:lvlJc w:val="left"/>
      <w:pPr>
        <w:ind w:left="5760" w:hanging="360"/>
      </w:pPr>
    </w:lvl>
    <w:lvl w:ilvl="7" w:tplc="04640019" w:tentative="1">
      <w:start w:val="1"/>
      <w:numFmt w:val="lowerLetter"/>
      <w:lvlText w:val="%8."/>
      <w:lvlJc w:val="left"/>
      <w:pPr>
        <w:ind w:left="6480" w:hanging="360"/>
      </w:pPr>
    </w:lvl>
    <w:lvl w:ilvl="8" w:tplc="0464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09D6DF5"/>
    <w:multiLevelType w:val="hybridMultilevel"/>
    <w:tmpl w:val="55D8AB1E"/>
    <w:lvl w:ilvl="0" w:tplc="56DA4DA6">
      <w:start w:val="1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8" w15:restartNumberingAfterBreak="0">
    <w:nsid w:val="2D7F1D9E"/>
    <w:multiLevelType w:val="hybridMultilevel"/>
    <w:tmpl w:val="CBEC94BA"/>
    <w:lvl w:ilvl="0" w:tplc="949CA322">
      <w:start w:val="1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9" w15:restartNumberingAfterBreak="0">
    <w:nsid w:val="32406E91"/>
    <w:multiLevelType w:val="hybridMultilevel"/>
    <w:tmpl w:val="EAC895D2"/>
    <w:lvl w:ilvl="0" w:tplc="397248D0">
      <w:start w:val="1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0" w15:restartNumberingAfterBreak="0">
    <w:nsid w:val="327454F4"/>
    <w:multiLevelType w:val="singleLevel"/>
    <w:tmpl w:val="9A1CCDD8"/>
    <w:lvl w:ilvl="0">
      <w:start w:val="2"/>
      <w:numFmt w:val="upperRoman"/>
      <w:lvlText w:val="%1."/>
      <w:legacy w:legacy="1" w:legacySpace="0" w:legacyIndent="360"/>
      <w:lvlJc w:val="left"/>
      <w:rPr>
        <w:rFonts w:ascii="Arial" w:hAnsi="Arial" w:cs="Arial" w:hint="default"/>
      </w:rPr>
    </w:lvl>
  </w:abstractNum>
  <w:abstractNum w:abstractNumId="11" w15:restartNumberingAfterBreak="0">
    <w:nsid w:val="345E3D50"/>
    <w:multiLevelType w:val="hybridMultilevel"/>
    <w:tmpl w:val="DD4C34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5D15A46"/>
    <w:multiLevelType w:val="hybridMultilevel"/>
    <w:tmpl w:val="B9B61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B06AE3"/>
    <w:multiLevelType w:val="hybridMultilevel"/>
    <w:tmpl w:val="D8500102"/>
    <w:lvl w:ilvl="0" w:tplc="9EE66624">
      <w:start w:val="6"/>
      <w:numFmt w:val="upperLetter"/>
      <w:lvlText w:val="%1."/>
      <w:lvlJc w:val="left"/>
      <w:pPr>
        <w:ind w:left="1080" w:hanging="5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6F43C3"/>
    <w:multiLevelType w:val="singleLevel"/>
    <w:tmpl w:val="B9B4B640"/>
    <w:lvl w:ilvl="0">
      <w:start w:val="3"/>
      <w:numFmt w:val="upperRoman"/>
      <w:lvlText w:val="%1."/>
      <w:legacy w:legacy="1" w:legacySpace="0" w:legacyIndent="360"/>
      <w:lvlJc w:val="left"/>
      <w:rPr>
        <w:rFonts w:ascii="Arial" w:hAnsi="Arial" w:cs="Arial" w:hint="default"/>
      </w:rPr>
    </w:lvl>
  </w:abstractNum>
  <w:abstractNum w:abstractNumId="15" w15:restartNumberingAfterBreak="0">
    <w:nsid w:val="45D36E64"/>
    <w:multiLevelType w:val="singleLevel"/>
    <w:tmpl w:val="5F328DF4"/>
    <w:lvl w:ilvl="0">
      <w:start w:val="1"/>
      <w:numFmt w:val="upperRoman"/>
      <w:lvlText w:val="%1."/>
      <w:legacy w:legacy="1" w:legacySpace="0" w:legacyIndent="360"/>
      <w:lvlJc w:val="left"/>
      <w:rPr>
        <w:rFonts w:ascii="Arial" w:hAnsi="Arial" w:cs="Arial" w:hint="default"/>
      </w:rPr>
    </w:lvl>
  </w:abstractNum>
  <w:abstractNum w:abstractNumId="16" w15:restartNumberingAfterBreak="0">
    <w:nsid w:val="493B1C12"/>
    <w:multiLevelType w:val="hybridMultilevel"/>
    <w:tmpl w:val="154201F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407E97"/>
    <w:multiLevelType w:val="hybridMultilevel"/>
    <w:tmpl w:val="062E8536"/>
    <w:lvl w:ilvl="0" w:tplc="347CD6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2B574F"/>
    <w:multiLevelType w:val="hybridMultilevel"/>
    <w:tmpl w:val="8B5E2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537075"/>
    <w:multiLevelType w:val="hybridMultilevel"/>
    <w:tmpl w:val="2C80AA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6308FD"/>
    <w:multiLevelType w:val="singleLevel"/>
    <w:tmpl w:val="5442FE6A"/>
    <w:lvl w:ilvl="0">
      <w:start w:val="4"/>
      <w:numFmt w:val="upperRoman"/>
      <w:lvlText w:val="%1."/>
      <w:lvlJc w:val="left"/>
      <w:pPr>
        <w:ind w:left="0" w:firstLine="0"/>
      </w:pPr>
      <w:rPr>
        <w:rFonts w:ascii="Arial" w:hAnsi="Arial" w:cs="Arial" w:hint="default"/>
      </w:rPr>
    </w:lvl>
  </w:abstractNum>
  <w:abstractNum w:abstractNumId="21" w15:restartNumberingAfterBreak="0">
    <w:nsid w:val="5F02139A"/>
    <w:multiLevelType w:val="hybridMultilevel"/>
    <w:tmpl w:val="BB0A1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AA001F"/>
    <w:multiLevelType w:val="hybridMultilevel"/>
    <w:tmpl w:val="E6D4D1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AD3A92"/>
    <w:multiLevelType w:val="hybridMultilevel"/>
    <w:tmpl w:val="84E81E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708528E"/>
    <w:multiLevelType w:val="hybridMultilevel"/>
    <w:tmpl w:val="A02C5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2437311">
    <w:abstractNumId w:val="23"/>
  </w:num>
  <w:num w:numId="2" w16cid:durableId="1814367358">
    <w:abstractNumId w:val="20"/>
  </w:num>
  <w:num w:numId="3" w16cid:durableId="1907253218">
    <w:abstractNumId w:val="15"/>
  </w:num>
  <w:num w:numId="4" w16cid:durableId="350494733">
    <w:abstractNumId w:val="10"/>
  </w:num>
  <w:num w:numId="5" w16cid:durableId="1262491810">
    <w:abstractNumId w:val="14"/>
  </w:num>
  <w:num w:numId="6" w16cid:durableId="1943954828">
    <w:abstractNumId w:val="13"/>
  </w:num>
  <w:num w:numId="7" w16cid:durableId="2049407619">
    <w:abstractNumId w:val="22"/>
  </w:num>
  <w:num w:numId="8" w16cid:durableId="1176924874">
    <w:abstractNumId w:val="6"/>
  </w:num>
  <w:num w:numId="9" w16cid:durableId="1602563230">
    <w:abstractNumId w:val="0"/>
  </w:num>
  <w:num w:numId="10" w16cid:durableId="134613380">
    <w:abstractNumId w:val="1"/>
  </w:num>
  <w:num w:numId="11" w16cid:durableId="1609966186">
    <w:abstractNumId w:val="3"/>
  </w:num>
  <w:num w:numId="12" w16cid:durableId="485440403">
    <w:abstractNumId w:val="7"/>
  </w:num>
  <w:num w:numId="13" w16cid:durableId="2048985627">
    <w:abstractNumId w:val="8"/>
  </w:num>
  <w:num w:numId="14" w16cid:durableId="1702703153">
    <w:abstractNumId w:val="5"/>
  </w:num>
  <w:num w:numId="15" w16cid:durableId="1185751713">
    <w:abstractNumId w:val="4"/>
  </w:num>
  <w:num w:numId="16" w16cid:durableId="986980449">
    <w:abstractNumId w:val="9"/>
  </w:num>
  <w:num w:numId="17" w16cid:durableId="1475289460">
    <w:abstractNumId w:val="19"/>
  </w:num>
  <w:num w:numId="18" w16cid:durableId="1101073447">
    <w:abstractNumId w:val="16"/>
  </w:num>
  <w:num w:numId="19" w16cid:durableId="1678969787">
    <w:abstractNumId w:val="11"/>
  </w:num>
  <w:num w:numId="20" w16cid:durableId="987442610">
    <w:abstractNumId w:val="12"/>
  </w:num>
  <w:num w:numId="21" w16cid:durableId="1844396416">
    <w:abstractNumId w:val="24"/>
  </w:num>
  <w:num w:numId="22" w16cid:durableId="1069813535">
    <w:abstractNumId w:val="2"/>
  </w:num>
  <w:num w:numId="23" w16cid:durableId="1119908761">
    <w:abstractNumId w:val="18"/>
  </w:num>
  <w:num w:numId="24" w16cid:durableId="829250936">
    <w:abstractNumId w:val="17"/>
  </w:num>
  <w:num w:numId="25" w16cid:durableId="102963604">
    <w:abstractNumId w:val="2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NDK0MDEyMjMDkko6SsGpxcWZ+XkgBYa1AKWECN4sAAAA"/>
  </w:docVars>
  <w:rsids>
    <w:rsidRoot w:val="00610B61"/>
    <w:rsid w:val="000007C0"/>
    <w:rsid w:val="00004A5A"/>
    <w:rsid w:val="00004D00"/>
    <w:rsid w:val="00005484"/>
    <w:rsid w:val="0001287D"/>
    <w:rsid w:val="00014423"/>
    <w:rsid w:val="00020142"/>
    <w:rsid w:val="00032B91"/>
    <w:rsid w:val="00036A95"/>
    <w:rsid w:val="00054E39"/>
    <w:rsid w:val="000623F4"/>
    <w:rsid w:val="00070DB9"/>
    <w:rsid w:val="0008610D"/>
    <w:rsid w:val="0009428F"/>
    <w:rsid w:val="000A2AC6"/>
    <w:rsid w:val="000A6B7D"/>
    <w:rsid w:val="000A70D4"/>
    <w:rsid w:val="000B26AE"/>
    <w:rsid w:val="000B7A1F"/>
    <w:rsid w:val="000D643D"/>
    <w:rsid w:val="000E4676"/>
    <w:rsid w:val="000F7E3D"/>
    <w:rsid w:val="00101285"/>
    <w:rsid w:val="00117893"/>
    <w:rsid w:val="00130389"/>
    <w:rsid w:val="001471FD"/>
    <w:rsid w:val="00156F4B"/>
    <w:rsid w:val="0017515F"/>
    <w:rsid w:val="00177925"/>
    <w:rsid w:val="00181241"/>
    <w:rsid w:val="001911C8"/>
    <w:rsid w:val="001A3147"/>
    <w:rsid w:val="001A395E"/>
    <w:rsid w:val="001A3D9B"/>
    <w:rsid w:val="001C7B0C"/>
    <w:rsid w:val="001D740E"/>
    <w:rsid w:val="002001D0"/>
    <w:rsid w:val="00207CDA"/>
    <w:rsid w:val="002108BD"/>
    <w:rsid w:val="0024129B"/>
    <w:rsid w:val="002574E5"/>
    <w:rsid w:val="00264B42"/>
    <w:rsid w:val="00266E2D"/>
    <w:rsid w:val="002779FC"/>
    <w:rsid w:val="00293444"/>
    <w:rsid w:val="002B3723"/>
    <w:rsid w:val="002B7E1D"/>
    <w:rsid w:val="002C0AAF"/>
    <w:rsid w:val="002C2D32"/>
    <w:rsid w:val="002C41C1"/>
    <w:rsid w:val="002C773E"/>
    <w:rsid w:val="002E54A8"/>
    <w:rsid w:val="0030489A"/>
    <w:rsid w:val="003423AF"/>
    <w:rsid w:val="003538F0"/>
    <w:rsid w:val="0035453D"/>
    <w:rsid w:val="003563DD"/>
    <w:rsid w:val="00376757"/>
    <w:rsid w:val="003A248B"/>
    <w:rsid w:val="003B57C3"/>
    <w:rsid w:val="003C0293"/>
    <w:rsid w:val="003E5C9F"/>
    <w:rsid w:val="003F17D8"/>
    <w:rsid w:val="003F1CE1"/>
    <w:rsid w:val="00415F79"/>
    <w:rsid w:val="00421448"/>
    <w:rsid w:val="00423446"/>
    <w:rsid w:val="00430852"/>
    <w:rsid w:val="004363AE"/>
    <w:rsid w:val="00464C1A"/>
    <w:rsid w:val="00473220"/>
    <w:rsid w:val="004755FA"/>
    <w:rsid w:val="0048735E"/>
    <w:rsid w:val="00496EC8"/>
    <w:rsid w:val="004C77D6"/>
    <w:rsid w:val="004E098E"/>
    <w:rsid w:val="004E378F"/>
    <w:rsid w:val="004F2336"/>
    <w:rsid w:val="005165D1"/>
    <w:rsid w:val="005607C7"/>
    <w:rsid w:val="0056098C"/>
    <w:rsid w:val="00590B22"/>
    <w:rsid w:val="005A43E6"/>
    <w:rsid w:val="005A6236"/>
    <w:rsid w:val="005A676A"/>
    <w:rsid w:val="005B3921"/>
    <w:rsid w:val="005B4ED5"/>
    <w:rsid w:val="005E3CA1"/>
    <w:rsid w:val="005F3F47"/>
    <w:rsid w:val="005F73D2"/>
    <w:rsid w:val="00610A29"/>
    <w:rsid w:val="00610B61"/>
    <w:rsid w:val="00626CA8"/>
    <w:rsid w:val="00632502"/>
    <w:rsid w:val="00637C0F"/>
    <w:rsid w:val="00655833"/>
    <w:rsid w:val="00660976"/>
    <w:rsid w:val="00673CA9"/>
    <w:rsid w:val="00686A7B"/>
    <w:rsid w:val="006B2266"/>
    <w:rsid w:val="006B525F"/>
    <w:rsid w:val="006B681A"/>
    <w:rsid w:val="006B7A9F"/>
    <w:rsid w:val="006D046A"/>
    <w:rsid w:val="00736FF3"/>
    <w:rsid w:val="00746CD1"/>
    <w:rsid w:val="00747D7B"/>
    <w:rsid w:val="00750E5D"/>
    <w:rsid w:val="007706D2"/>
    <w:rsid w:val="00771DFE"/>
    <w:rsid w:val="00777559"/>
    <w:rsid w:val="0079305D"/>
    <w:rsid w:val="007C4CA2"/>
    <w:rsid w:val="007E0375"/>
    <w:rsid w:val="007E4958"/>
    <w:rsid w:val="007F2A6D"/>
    <w:rsid w:val="007F487C"/>
    <w:rsid w:val="00800238"/>
    <w:rsid w:val="008006EA"/>
    <w:rsid w:val="008125FF"/>
    <w:rsid w:val="008132AD"/>
    <w:rsid w:val="00817702"/>
    <w:rsid w:val="00823844"/>
    <w:rsid w:val="0085533C"/>
    <w:rsid w:val="00860EC4"/>
    <w:rsid w:val="00874CDB"/>
    <w:rsid w:val="00894FA5"/>
    <w:rsid w:val="008B6BE5"/>
    <w:rsid w:val="008C5415"/>
    <w:rsid w:val="008D32D5"/>
    <w:rsid w:val="008D3810"/>
    <w:rsid w:val="008D5705"/>
    <w:rsid w:val="009063BF"/>
    <w:rsid w:val="009148CD"/>
    <w:rsid w:val="00950173"/>
    <w:rsid w:val="00961187"/>
    <w:rsid w:val="00971EAF"/>
    <w:rsid w:val="009832A2"/>
    <w:rsid w:val="009944B0"/>
    <w:rsid w:val="009B1955"/>
    <w:rsid w:val="009B43CB"/>
    <w:rsid w:val="009C1047"/>
    <w:rsid w:val="009D21D0"/>
    <w:rsid w:val="009D6BDE"/>
    <w:rsid w:val="009E34B4"/>
    <w:rsid w:val="009E430D"/>
    <w:rsid w:val="009E608C"/>
    <w:rsid w:val="00A05117"/>
    <w:rsid w:val="00A145CC"/>
    <w:rsid w:val="00A258F3"/>
    <w:rsid w:val="00A25E13"/>
    <w:rsid w:val="00A3279E"/>
    <w:rsid w:val="00A42699"/>
    <w:rsid w:val="00A61222"/>
    <w:rsid w:val="00A6207E"/>
    <w:rsid w:val="00A6657C"/>
    <w:rsid w:val="00A70E44"/>
    <w:rsid w:val="00A735D0"/>
    <w:rsid w:val="00A73768"/>
    <w:rsid w:val="00A73A52"/>
    <w:rsid w:val="00A74410"/>
    <w:rsid w:val="00A777D1"/>
    <w:rsid w:val="00A8316C"/>
    <w:rsid w:val="00A85633"/>
    <w:rsid w:val="00AA3FC7"/>
    <w:rsid w:val="00AA67C8"/>
    <w:rsid w:val="00AB1679"/>
    <w:rsid w:val="00AB33C8"/>
    <w:rsid w:val="00AC41BF"/>
    <w:rsid w:val="00AD6225"/>
    <w:rsid w:val="00AD6F35"/>
    <w:rsid w:val="00AE1616"/>
    <w:rsid w:val="00AE6031"/>
    <w:rsid w:val="00AF7C44"/>
    <w:rsid w:val="00B058AC"/>
    <w:rsid w:val="00B070D9"/>
    <w:rsid w:val="00B106EB"/>
    <w:rsid w:val="00B11FE7"/>
    <w:rsid w:val="00B13DE3"/>
    <w:rsid w:val="00B17C89"/>
    <w:rsid w:val="00B31760"/>
    <w:rsid w:val="00B331A6"/>
    <w:rsid w:val="00B33622"/>
    <w:rsid w:val="00B34292"/>
    <w:rsid w:val="00B52BAB"/>
    <w:rsid w:val="00BB109F"/>
    <w:rsid w:val="00BB7B29"/>
    <w:rsid w:val="00BC4ACF"/>
    <w:rsid w:val="00BC57D4"/>
    <w:rsid w:val="00BF50D0"/>
    <w:rsid w:val="00C170EE"/>
    <w:rsid w:val="00C401B8"/>
    <w:rsid w:val="00C53421"/>
    <w:rsid w:val="00C5499E"/>
    <w:rsid w:val="00C96B61"/>
    <w:rsid w:val="00C96D86"/>
    <w:rsid w:val="00CA6B36"/>
    <w:rsid w:val="00CD039C"/>
    <w:rsid w:val="00D028BF"/>
    <w:rsid w:val="00D44822"/>
    <w:rsid w:val="00D61785"/>
    <w:rsid w:val="00D6442A"/>
    <w:rsid w:val="00D70B8C"/>
    <w:rsid w:val="00D724F3"/>
    <w:rsid w:val="00D745DC"/>
    <w:rsid w:val="00D82460"/>
    <w:rsid w:val="00D93791"/>
    <w:rsid w:val="00DA11B3"/>
    <w:rsid w:val="00DA7F06"/>
    <w:rsid w:val="00DB2375"/>
    <w:rsid w:val="00DB567E"/>
    <w:rsid w:val="00DC003B"/>
    <w:rsid w:val="00DC2C80"/>
    <w:rsid w:val="00DC505F"/>
    <w:rsid w:val="00DC58B6"/>
    <w:rsid w:val="00DD5BAD"/>
    <w:rsid w:val="00DE5297"/>
    <w:rsid w:val="00E209A1"/>
    <w:rsid w:val="00E23F69"/>
    <w:rsid w:val="00E24062"/>
    <w:rsid w:val="00E325D6"/>
    <w:rsid w:val="00E33A2A"/>
    <w:rsid w:val="00E3446F"/>
    <w:rsid w:val="00E43037"/>
    <w:rsid w:val="00E47BEA"/>
    <w:rsid w:val="00E507CA"/>
    <w:rsid w:val="00E53FD9"/>
    <w:rsid w:val="00E61DD0"/>
    <w:rsid w:val="00E620C2"/>
    <w:rsid w:val="00E92D77"/>
    <w:rsid w:val="00EA2B4F"/>
    <w:rsid w:val="00EB3945"/>
    <w:rsid w:val="00EB64EF"/>
    <w:rsid w:val="00EC0E42"/>
    <w:rsid w:val="00ED26E0"/>
    <w:rsid w:val="00F24C6D"/>
    <w:rsid w:val="00F35D2B"/>
    <w:rsid w:val="00F36935"/>
    <w:rsid w:val="00F375B7"/>
    <w:rsid w:val="00F47617"/>
    <w:rsid w:val="00F837B0"/>
    <w:rsid w:val="00F85C9D"/>
    <w:rsid w:val="00F9054B"/>
    <w:rsid w:val="00F96449"/>
    <w:rsid w:val="00FA3829"/>
    <w:rsid w:val="00FB48E2"/>
    <w:rsid w:val="00FD6832"/>
    <w:rsid w:val="00FE1DB6"/>
    <w:rsid w:val="03186190"/>
    <w:rsid w:val="04C43C30"/>
    <w:rsid w:val="09AA3288"/>
    <w:rsid w:val="21DF0F47"/>
    <w:rsid w:val="290078A4"/>
    <w:rsid w:val="2D6B9A44"/>
    <w:rsid w:val="3E1AE04D"/>
    <w:rsid w:val="3F5536E6"/>
    <w:rsid w:val="4368CBA6"/>
    <w:rsid w:val="4EC0CE57"/>
    <w:rsid w:val="51B66F99"/>
    <w:rsid w:val="5276385E"/>
    <w:rsid w:val="571D707F"/>
    <w:rsid w:val="68569EB9"/>
    <w:rsid w:val="7461EA33"/>
    <w:rsid w:val="7E0B8C8F"/>
    <w:rsid w:val="7E5C6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FCEBA8"/>
  <w15:docId w15:val="{7D28495B-8D50-445D-971B-5EFD1D650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489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0B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B61"/>
  </w:style>
  <w:style w:type="paragraph" w:styleId="Footer">
    <w:name w:val="footer"/>
    <w:basedOn w:val="Normal"/>
    <w:link w:val="FooterChar"/>
    <w:uiPriority w:val="99"/>
    <w:unhideWhenUsed/>
    <w:rsid w:val="00610B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B61"/>
  </w:style>
  <w:style w:type="paragraph" w:styleId="BalloonText">
    <w:name w:val="Balloon Text"/>
    <w:basedOn w:val="Normal"/>
    <w:link w:val="BalloonTextChar"/>
    <w:uiPriority w:val="99"/>
    <w:semiHidden/>
    <w:unhideWhenUsed/>
    <w:rsid w:val="00610B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0B6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D6225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D028B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18124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738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96b00ac-8bf9-4673-a573-fe899b4ae2f1">
      <Terms xmlns="http://schemas.microsoft.com/office/infopath/2007/PartnerControls"/>
    </lcf76f155ced4ddcb4097134ff3c332f>
    <TaxCatchAll xmlns="e9f04090-1282-4a8f-a168-bfb5be669eab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1B2CDA62857A439B45C3A124BF5689" ma:contentTypeVersion="12" ma:contentTypeDescription="Create a new document." ma:contentTypeScope="" ma:versionID="d7f13fb570c1f63ad01384e9f03994b6">
  <xsd:schema xmlns:xsd="http://www.w3.org/2001/XMLSchema" xmlns:xs="http://www.w3.org/2001/XMLSchema" xmlns:p="http://schemas.microsoft.com/office/2006/metadata/properties" xmlns:ns2="396b00ac-8bf9-4673-a573-fe899b4ae2f1" xmlns:ns3="e9f04090-1282-4a8f-a168-bfb5be669eab" targetNamespace="http://schemas.microsoft.com/office/2006/metadata/properties" ma:root="true" ma:fieldsID="9b42dafcd51f24ca9aa89278f59016f8" ns2:_="" ns3:_="">
    <xsd:import namespace="396b00ac-8bf9-4673-a573-fe899b4ae2f1"/>
    <xsd:import namespace="e9f04090-1282-4a8f-a168-bfb5be669e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6b00ac-8bf9-4673-a573-fe899b4ae2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88ae16c-7ba9-48a6-8659-c1e98b63ac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f04090-1282-4a8f-a168-bfb5be669ea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17953ef-36dc-4f17-b6c2-571135b24643}" ma:internalName="TaxCatchAll" ma:showField="CatchAllData" ma:web="e9f04090-1282-4a8f-a168-bfb5be669ea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12CCEE-AAFF-4E4D-84B1-C529DFF69F1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52A656-972E-4761-B5A4-69AC59FEFB96}">
  <ds:schemaRefs>
    <ds:schemaRef ds:uri="http://schemas.microsoft.com/office/2006/metadata/properties"/>
    <ds:schemaRef ds:uri="http://schemas.microsoft.com/office/infopath/2007/PartnerControls"/>
    <ds:schemaRef ds:uri="396b00ac-8bf9-4673-a573-fe899b4ae2f1"/>
    <ds:schemaRef ds:uri="e9f04090-1282-4a8f-a168-bfb5be669eab"/>
  </ds:schemaRefs>
</ds:datastoreItem>
</file>

<file path=customXml/itemProps3.xml><?xml version="1.0" encoding="utf-8"?>
<ds:datastoreItem xmlns:ds="http://schemas.openxmlformats.org/officeDocument/2006/customXml" ds:itemID="{D9F9415A-6792-4607-8030-63E4A71005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96b00ac-8bf9-4673-a573-fe899b4ae2f1"/>
    <ds:schemaRef ds:uri="e9f04090-1282-4a8f-a168-bfb5be669e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5F0730-8CA5-4181-8885-03819D09C6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525</Words>
  <Characters>299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ngTel</Company>
  <LinksUpToDate>false</LinksUpToDate>
  <CharactersWithSpaces>3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lentinoRG</dc:creator>
  <cp:lastModifiedBy>Jasmin Laza</cp:lastModifiedBy>
  <cp:revision>15</cp:revision>
  <cp:lastPrinted>2022-01-15T09:25:00Z</cp:lastPrinted>
  <dcterms:created xsi:type="dcterms:W3CDTF">2023-01-22T15:55:00Z</dcterms:created>
  <dcterms:modified xsi:type="dcterms:W3CDTF">2024-03-19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1B2CDA62857A439B45C3A124BF5689</vt:lpwstr>
  </property>
  <property fmtid="{D5CDD505-2E9C-101B-9397-08002B2CF9AE}" pid="3" name="MediaServiceImageTags">
    <vt:lpwstr/>
  </property>
</Properties>
</file>